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ACEF08" w14:textId="77777777" w:rsidR="008B746B" w:rsidRDefault="008B746B" w:rsidP="008B746B"/>
    <w:p w14:paraId="7FCE0A3C" w14:textId="77777777" w:rsidR="008B746B" w:rsidRDefault="008B746B" w:rsidP="008B746B">
      <w:pPr>
        <w:pStyle w:val="Heading1"/>
      </w:pPr>
    </w:p>
    <w:p w14:paraId="3F92E7C2" w14:textId="7D995E92" w:rsidR="0038652D" w:rsidRDefault="008B746B" w:rsidP="008B746B">
      <w:pPr>
        <w:pStyle w:val="Heading1"/>
      </w:pPr>
      <w:r>
        <w:t>project summary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Description w:val="Content layout table"/>
      </w:tblPr>
      <w:tblGrid>
        <w:gridCol w:w="3140"/>
        <w:gridCol w:w="4177"/>
        <w:gridCol w:w="4193"/>
      </w:tblGrid>
      <w:tr w:rsidR="008B746B" w:rsidRPr="008B746B" w14:paraId="546BA2BE" w14:textId="77777777" w:rsidTr="008B746B">
        <w:trPr>
          <w:trHeight w:val="331"/>
        </w:trPr>
        <w:tc>
          <w:tcPr>
            <w:tcW w:w="2750" w:type="dxa"/>
            <w:shd w:val="clear" w:color="auto" w:fill="006666" w:themeFill="accent3"/>
          </w:tcPr>
          <w:p w14:paraId="01D1E46F" w14:textId="1EAE62AD" w:rsidR="00E219DC" w:rsidRPr="008B746B" w:rsidRDefault="008B746B" w:rsidP="00B90FED">
            <w:pPr>
              <w:pStyle w:val="Heading2"/>
              <w:outlineLvl w:val="1"/>
            </w:pPr>
            <w:proofErr w:type="spellStart"/>
            <w:r>
              <w:t>Tanggal</w:t>
            </w:r>
            <w:proofErr w:type="spellEnd"/>
          </w:p>
        </w:tc>
        <w:tc>
          <w:tcPr>
            <w:tcW w:w="3658" w:type="dxa"/>
            <w:shd w:val="clear" w:color="auto" w:fill="006666" w:themeFill="accent3"/>
          </w:tcPr>
          <w:p w14:paraId="6C351977" w14:textId="230C46D7" w:rsidR="00E219DC" w:rsidRPr="008B746B" w:rsidRDefault="00392E08" w:rsidP="00B90FED">
            <w:pPr>
              <w:pStyle w:val="Heading2"/>
              <w:outlineLvl w:val="1"/>
            </w:pPr>
            <w:r w:rsidRPr="008B746B">
              <w:t xml:space="preserve">Project </w:t>
            </w:r>
          </w:p>
        </w:tc>
        <w:tc>
          <w:tcPr>
            <w:tcW w:w="3672" w:type="dxa"/>
            <w:shd w:val="clear" w:color="auto" w:fill="006666" w:themeFill="accent3"/>
          </w:tcPr>
          <w:p w14:paraId="4C1ECB57" w14:textId="0D45E854" w:rsidR="00E219DC" w:rsidRPr="008B746B" w:rsidRDefault="008B746B" w:rsidP="00B90FED">
            <w:pPr>
              <w:pStyle w:val="Heading2"/>
              <w:outlineLvl w:val="1"/>
            </w:pPr>
            <w:r>
              <w:t xml:space="preserve">Nama </w:t>
            </w:r>
            <w:proofErr w:type="spellStart"/>
            <w:r>
              <w:t>Peneliti</w:t>
            </w:r>
            <w:proofErr w:type="spellEnd"/>
          </w:p>
        </w:tc>
      </w:tr>
      <w:tr w:rsidR="008B746B" w:rsidRPr="008B746B" w14:paraId="2C53293F" w14:textId="77777777" w:rsidTr="008B746B">
        <w:trPr>
          <w:trHeight w:val="331"/>
        </w:trPr>
        <w:tc>
          <w:tcPr>
            <w:tcW w:w="2750" w:type="dxa"/>
          </w:tcPr>
          <w:p w14:paraId="404F4092" w14:textId="2828F63F" w:rsidR="00E219DC" w:rsidRPr="006D24F6" w:rsidRDefault="00D1734F" w:rsidP="00C400B1">
            <w:pPr>
              <w:rPr>
                <w:b/>
              </w:rPr>
            </w:pPr>
            <w:r>
              <w:rPr>
                <w:b/>
              </w:rPr>
              <w:t>0</w:t>
            </w:r>
            <w:r w:rsidR="009D104C">
              <w:rPr>
                <w:b/>
              </w:rPr>
              <w:t>5-</w:t>
            </w:r>
            <w:r w:rsidR="00A46009">
              <w:rPr>
                <w:b/>
              </w:rPr>
              <w:t>0</w:t>
            </w:r>
            <w:r>
              <w:rPr>
                <w:b/>
              </w:rPr>
              <w:t>9</w:t>
            </w:r>
            <w:r w:rsidR="009D104C">
              <w:rPr>
                <w:b/>
              </w:rPr>
              <w:t>-</w:t>
            </w:r>
            <w:r w:rsidR="003D3109">
              <w:rPr>
                <w:b/>
              </w:rPr>
              <w:t>22 s/d</w:t>
            </w:r>
            <w:r w:rsidR="00F47C33">
              <w:rPr>
                <w:b/>
              </w:rPr>
              <w:t xml:space="preserve"> </w:t>
            </w:r>
            <w:r>
              <w:rPr>
                <w:b/>
              </w:rPr>
              <w:t>0</w:t>
            </w:r>
            <w:r w:rsidR="009D104C">
              <w:rPr>
                <w:b/>
              </w:rPr>
              <w:t>9-0</w:t>
            </w:r>
            <w:r>
              <w:rPr>
                <w:b/>
              </w:rPr>
              <w:t>9-</w:t>
            </w:r>
            <w:r w:rsidR="00F47C33">
              <w:rPr>
                <w:b/>
              </w:rPr>
              <w:t>22</w:t>
            </w:r>
          </w:p>
        </w:tc>
        <w:tc>
          <w:tcPr>
            <w:tcW w:w="3658" w:type="dxa"/>
          </w:tcPr>
          <w:p w14:paraId="3B6CE9F2" w14:textId="23E8D190" w:rsidR="00E219DC" w:rsidRPr="008B746B" w:rsidRDefault="00F47C33" w:rsidP="006B7FF7">
            <w:pPr>
              <w:rPr>
                <w:b/>
              </w:rPr>
            </w:pPr>
            <w:r>
              <w:rPr>
                <w:b/>
              </w:rPr>
              <w:t xml:space="preserve">Hardware Architecture for Intelligent Traffic Light Based on </w:t>
            </w:r>
            <w:r w:rsidR="009711A4">
              <w:rPr>
                <w:b/>
              </w:rPr>
              <w:t>Reinforcement</w:t>
            </w:r>
            <w:r>
              <w:rPr>
                <w:b/>
              </w:rPr>
              <w:t xml:space="preserve"> Learning</w:t>
            </w:r>
          </w:p>
        </w:tc>
        <w:tc>
          <w:tcPr>
            <w:tcW w:w="3672" w:type="dxa"/>
          </w:tcPr>
          <w:p w14:paraId="5C57B8A3" w14:textId="50237542" w:rsidR="00E219DC" w:rsidRPr="008B746B" w:rsidRDefault="00F47C33" w:rsidP="006B7FF7">
            <w:pPr>
              <w:rPr>
                <w:b/>
              </w:rPr>
            </w:pPr>
            <w:r>
              <w:rPr>
                <w:b/>
              </w:rPr>
              <w:t>Zulfikar Nima Arifuzzaki</w:t>
            </w:r>
          </w:p>
        </w:tc>
      </w:tr>
    </w:tbl>
    <w:p w14:paraId="03193C5E" w14:textId="6044F4D2" w:rsidR="00F579D9" w:rsidRDefault="00A45804" w:rsidP="00F579D9">
      <w:pPr>
        <w:pStyle w:val="Heading1"/>
      </w:pPr>
      <w:r>
        <w:t xml:space="preserve">Status </w:t>
      </w:r>
      <w:r w:rsidRPr="003C3319">
        <w:t>Summary</w:t>
      </w:r>
    </w:p>
    <w:p w14:paraId="6DEC1421" w14:textId="72001DAC" w:rsidR="001E613E" w:rsidRDefault="00D1734F" w:rsidP="00773E3B">
      <w:pPr>
        <w:pStyle w:val="ListParagraph"/>
        <w:numPr>
          <w:ilvl w:val="0"/>
          <w:numId w:val="17"/>
        </w:numPr>
      </w:pPr>
      <w:proofErr w:type="spellStart"/>
      <w:r>
        <w:t>Memodifikasi</w:t>
      </w:r>
      <w:proofErr w:type="spellEnd"/>
      <w:r>
        <w:t xml:space="preserve"> GUI </w:t>
      </w:r>
      <w:proofErr w:type="spellStart"/>
      <w:r>
        <w:t>pygame</w:t>
      </w:r>
      <w:proofErr w:type="spellEnd"/>
      <w:r>
        <w:t xml:space="preserve"> untuk </w:t>
      </w:r>
      <w:proofErr w:type="spellStart"/>
      <w:r>
        <w:t>menguji</w:t>
      </w:r>
      <w:proofErr w:type="spellEnd"/>
      <w:r>
        <w:t xml:space="preserve"> model hardware</w:t>
      </w:r>
    </w:p>
    <w:p w14:paraId="25246274" w14:textId="79D9EEA4" w:rsidR="00CC0778" w:rsidRPr="00DF625C" w:rsidRDefault="00CC0778" w:rsidP="003A0836">
      <w:pPr>
        <w:pStyle w:val="Heading1"/>
        <w:ind w:left="0"/>
      </w:pPr>
      <w:r>
        <w:t>Project Overview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Description w:val="Content layout table"/>
      </w:tblPr>
      <w:tblGrid>
        <w:gridCol w:w="869"/>
        <w:gridCol w:w="2608"/>
        <w:gridCol w:w="1166"/>
        <w:gridCol w:w="1562"/>
        <w:gridCol w:w="2250"/>
        <w:gridCol w:w="3055"/>
      </w:tblGrid>
      <w:tr w:rsidR="00EE387E" w14:paraId="7E9C0F92" w14:textId="77777777" w:rsidTr="00F12B2A">
        <w:trPr>
          <w:trHeight w:val="331"/>
        </w:trPr>
        <w:tc>
          <w:tcPr>
            <w:tcW w:w="869" w:type="dxa"/>
            <w:shd w:val="clear" w:color="auto" w:fill="006666" w:themeFill="accent3"/>
          </w:tcPr>
          <w:p w14:paraId="627949EF" w14:textId="29496DAF" w:rsidR="00EE387E" w:rsidRPr="00EE387E" w:rsidRDefault="00EE387E" w:rsidP="008B746B">
            <w:pPr>
              <w:pStyle w:val="Heading2"/>
              <w:jc w:val="center"/>
              <w:outlineLvl w:val="1"/>
              <w:rPr>
                <w:lang w:val="id-ID"/>
              </w:rPr>
            </w:pPr>
            <w:r>
              <w:rPr>
                <w:lang w:val="id-ID"/>
              </w:rPr>
              <w:t>Hari</w:t>
            </w:r>
          </w:p>
        </w:tc>
        <w:tc>
          <w:tcPr>
            <w:tcW w:w="2608" w:type="dxa"/>
            <w:shd w:val="clear" w:color="auto" w:fill="006666" w:themeFill="accent3"/>
            <w:vAlign w:val="center"/>
          </w:tcPr>
          <w:p w14:paraId="7FE1B54F" w14:textId="1BBAC409" w:rsidR="00EE387E" w:rsidRDefault="00C940E6" w:rsidP="008B746B">
            <w:pPr>
              <w:pStyle w:val="Heading2"/>
              <w:jc w:val="center"/>
              <w:outlineLvl w:val="1"/>
            </w:pPr>
            <w:proofErr w:type="spellStart"/>
            <w:r>
              <w:t>Peke</w:t>
            </w:r>
            <w:r w:rsidR="00EE387E">
              <w:t>rjaan</w:t>
            </w:r>
            <w:proofErr w:type="spellEnd"/>
          </w:p>
        </w:tc>
        <w:tc>
          <w:tcPr>
            <w:tcW w:w="1166" w:type="dxa"/>
            <w:shd w:val="clear" w:color="auto" w:fill="006666" w:themeFill="accent3"/>
            <w:vAlign w:val="center"/>
          </w:tcPr>
          <w:p w14:paraId="10F5883F" w14:textId="071A9B8C" w:rsidR="00EE387E" w:rsidRDefault="00EE387E" w:rsidP="008B746B">
            <w:pPr>
              <w:pStyle w:val="Heading2"/>
              <w:jc w:val="center"/>
              <w:outlineLvl w:val="1"/>
            </w:pPr>
            <w:proofErr w:type="spellStart"/>
            <w:r>
              <w:t>Persentase</w:t>
            </w:r>
            <w:proofErr w:type="spellEnd"/>
          </w:p>
        </w:tc>
        <w:tc>
          <w:tcPr>
            <w:tcW w:w="1562" w:type="dxa"/>
            <w:shd w:val="clear" w:color="auto" w:fill="006666" w:themeFill="accent3"/>
            <w:vAlign w:val="center"/>
          </w:tcPr>
          <w:p w14:paraId="367885C5" w14:textId="5F496B54" w:rsidR="00EE387E" w:rsidRDefault="00EE387E" w:rsidP="008B746B">
            <w:pPr>
              <w:pStyle w:val="Heading2"/>
              <w:jc w:val="center"/>
              <w:outlineLvl w:val="1"/>
            </w:pPr>
            <w:r>
              <w:t>Kendala</w:t>
            </w:r>
          </w:p>
        </w:tc>
        <w:tc>
          <w:tcPr>
            <w:tcW w:w="2250" w:type="dxa"/>
            <w:shd w:val="clear" w:color="auto" w:fill="006666" w:themeFill="accent3"/>
            <w:vAlign w:val="center"/>
          </w:tcPr>
          <w:p w14:paraId="48B0A8D6" w14:textId="05F5A824" w:rsidR="00EE387E" w:rsidRDefault="00EE387E" w:rsidP="008B746B">
            <w:pPr>
              <w:pStyle w:val="Heading2"/>
              <w:jc w:val="center"/>
              <w:outlineLvl w:val="1"/>
            </w:pPr>
            <w:proofErr w:type="spellStart"/>
            <w:r>
              <w:t>Rencana</w:t>
            </w:r>
            <w:proofErr w:type="spellEnd"/>
            <w:r>
              <w:t xml:space="preserve"> </w:t>
            </w:r>
            <w:proofErr w:type="spellStart"/>
            <w:r>
              <w:t>Kedepannya</w:t>
            </w:r>
            <w:proofErr w:type="spellEnd"/>
          </w:p>
        </w:tc>
        <w:tc>
          <w:tcPr>
            <w:tcW w:w="3055" w:type="dxa"/>
            <w:shd w:val="clear" w:color="auto" w:fill="006666" w:themeFill="accent3"/>
            <w:vAlign w:val="center"/>
          </w:tcPr>
          <w:p w14:paraId="3C4A0484" w14:textId="1F447882" w:rsidR="00EE387E" w:rsidRDefault="00EE387E" w:rsidP="008B746B">
            <w:pPr>
              <w:pStyle w:val="Heading2"/>
              <w:jc w:val="center"/>
              <w:outlineLvl w:val="1"/>
            </w:pPr>
            <w:proofErr w:type="spellStart"/>
            <w:r>
              <w:t>Catatan</w:t>
            </w:r>
            <w:proofErr w:type="spellEnd"/>
          </w:p>
        </w:tc>
      </w:tr>
      <w:tr w:rsidR="00A4770B" w:rsidRPr="00773E3B" w14:paraId="218AE18A" w14:textId="77777777" w:rsidTr="00F12B2A">
        <w:trPr>
          <w:trHeight w:val="331"/>
        </w:trPr>
        <w:tc>
          <w:tcPr>
            <w:tcW w:w="869" w:type="dxa"/>
          </w:tcPr>
          <w:p w14:paraId="0C857A91" w14:textId="18963054" w:rsidR="00A4770B" w:rsidRPr="002A7A26" w:rsidRDefault="00A4770B" w:rsidP="006B36D3">
            <w:pPr>
              <w:rPr>
                <w:bCs/>
                <w:lang w:val="id-ID"/>
              </w:rPr>
            </w:pPr>
            <w:r w:rsidRPr="002A7A26">
              <w:rPr>
                <w:bCs/>
                <w:lang w:val="id-ID"/>
              </w:rPr>
              <w:t>Senin</w:t>
            </w:r>
          </w:p>
        </w:tc>
        <w:tc>
          <w:tcPr>
            <w:tcW w:w="2608" w:type="dxa"/>
            <w:vMerge w:val="restart"/>
          </w:tcPr>
          <w:p w14:paraId="77BBB61C" w14:textId="16909A80" w:rsidR="00A4770B" w:rsidRPr="00DE4532" w:rsidRDefault="00A4770B" w:rsidP="00DE4532">
            <w:pPr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Sakit</w:t>
            </w:r>
          </w:p>
        </w:tc>
        <w:tc>
          <w:tcPr>
            <w:tcW w:w="1166" w:type="dxa"/>
            <w:vMerge w:val="restart"/>
          </w:tcPr>
          <w:p w14:paraId="77463B2B" w14:textId="3F33EB54" w:rsidR="00A4770B" w:rsidRPr="003D3109" w:rsidRDefault="00A4770B" w:rsidP="006B36D3">
            <w:pPr>
              <w:rPr>
                <w:bCs/>
              </w:rPr>
            </w:pPr>
            <w:r>
              <w:rPr>
                <w:bCs/>
              </w:rPr>
              <w:t>-</w:t>
            </w:r>
          </w:p>
        </w:tc>
        <w:tc>
          <w:tcPr>
            <w:tcW w:w="1562" w:type="dxa"/>
            <w:vMerge w:val="restart"/>
          </w:tcPr>
          <w:p w14:paraId="5C58C925" w14:textId="6ED324A3" w:rsidR="00A4770B" w:rsidRPr="00E70869" w:rsidRDefault="00A4770B" w:rsidP="00E70869">
            <w:pPr>
              <w:rPr>
                <w:bCs/>
                <w:lang w:val="en-ID"/>
              </w:rPr>
            </w:pPr>
            <w:r>
              <w:rPr>
                <w:bCs/>
                <w:lang w:val="en-ID"/>
              </w:rPr>
              <w:t>-</w:t>
            </w:r>
          </w:p>
        </w:tc>
        <w:tc>
          <w:tcPr>
            <w:tcW w:w="2250" w:type="dxa"/>
            <w:vMerge w:val="restart"/>
          </w:tcPr>
          <w:p w14:paraId="55297944" w14:textId="407C7A46" w:rsidR="00A4770B" w:rsidRPr="009D104C" w:rsidRDefault="00A4770B" w:rsidP="006B36D3">
            <w:pPr>
              <w:rPr>
                <w:bCs/>
                <w:lang w:val="en-ID"/>
              </w:rPr>
            </w:pPr>
            <w:r>
              <w:rPr>
                <w:bCs/>
                <w:lang w:val="en-ID"/>
              </w:rPr>
              <w:t>-</w:t>
            </w:r>
          </w:p>
        </w:tc>
        <w:tc>
          <w:tcPr>
            <w:tcW w:w="3055" w:type="dxa"/>
            <w:vMerge w:val="restart"/>
          </w:tcPr>
          <w:p w14:paraId="331E03F7" w14:textId="04EC9260" w:rsidR="00A4770B" w:rsidRPr="00773E3B" w:rsidRDefault="00A4770B" w:rsidP="00DE4532">
            <w:pPr>
              <w:rPr>
                <w:bCs/>
                <w:lang w:val="en-ID"/>
              </w:rPr>
            </w:pPr>
            <w:r>
              <w:rPr>
                <w:bCs/>
                <w:lang w:val="en-ID"/>
              </w:rPr>
              <w:t>-</w:t>
            </w:r>
          </w:p>
        </w:tc>
      </w:tr>
      <w:tr w:rsidR="00A4770B" w:rsidRPr="00E70869" w14:paraId="4A5CFF14" w14:textId="77777777" w:rsidTr="00F12B2A">
        <w:trPr>
          <w:trHeight w:val="331"/>
        </w:trPr>
        <w:tc>
          <w:tcPr>
            <w:tcW w:w="869" w:type="dxa"/>
          </w:tcPr>
          <w:p w14:paraId="0DB16CF6" w14:textId="2A7220DE" w:rsidR="00A4770B" w:rsidRPr="002A7A26" w:rsidRDefault="00A4770B" w:rsidP="006B36D3">
            <w:pPr>
              <w:rPr>
                <w:bCs/>
              </w:rPr>
            </w:pPr>
            <w:r>
              <w:rPr>
                <w:bCs/>
              </w:rPr>
              <w:t>Selasa</w:t>
            </w:r>
          </w:p>
        </w:tc>
        <w:tc>
          <w:tcPr>
            <w:tcW w:w="2608" w:type="dxa"/>
            <w:vMerge/>
          </w:tcPr>
          <w:p w14:paraId="6AADC4C0" w14:textId="3DA8AF14" w:rsidR="00A4770B" w:rsidRPr="003D3109" w:rsidRDefault="00A4770B" w:rsidP="006B36D3">
            <w:pPr>
              <w:rPr>
                <w:bCs/>
              </w:rPr>
            </w:pPr>
          </w:p>
        </w:tc>
        <w:tc>
          <w:tcPr>
            <w:tcW w:w="1166" w:type="dxa"/>
            <w:vMerge/>
          </w:tcPr>
          <w:p w14:paraId="2761DA1C" w14:textId="063A9FA6" w:rsidR="00A4770B" w:rsidRPr="003D3109" w:rsidRDefault="00A4770B" w:rsidP="006B36D3">
            <w:pPr>
              <w:rPr>
                <w:bCs/>
              </w:rPr>
            </w:pPr>
          </w:p>
        </w:tc>
        <w:tc>
          <w:tcPr>
            <w:tcW w:w="1562" w:type="dxa"/>
            <w:vMerge/>
          </w:tcPr>
          <w:p w14:paraId="6FF92E46" w14:textId="59129C8F" w:rsidR="00A4770B" w:rsidRPr="00E70869" w:rsidRDefault="00A4770B" w:rsidP="006B36D3">
            <w:pPr>
              <w:rPr>
                <w:bCs/>
                <w:lang w:val="fr-FR"/>
              </w:rPr>
            </w:pPr>
          </w:p>
        </w:tc>
        <w:tc>
          <w:tcPr>
            <w:tcW w:w="2250" w:type="dxa"/>
            <w:vMerge/>
          </w:tcPr>
          <w:p w14:paraId="457125EC" w14:textId="6FA76F0A" w:rsidR="00A4770B" w:rsidRPr="00E70869" w:rsidRDefault="00A4770B" w:rsidP="006B36D3">
            <w:pPr>
              <w:rPr>
                <w:b/>
                <w:lang w:val="fr-FR"/>
              </w:rPr>
            </w:pPr>
          </w:p>
        </w:tc>
        <w:tc>
          <w:tcPr>
            <w:tcW w:w="3055" w:type="dxa"/>
            <w:vMerge/>
          </w:tcPr>
          <w:p w14:paraId="20C89731" w14:textId="77777777" w:rsidR="00A4770B" w:rsidRPr="00E70869" w:rsidRDefault="00A4770B" w:rsidP="000E7F6D">
            <w:pPr>
              <w:rPr>
                <w:b/>
                <w:lang w:val="fr-FR"/>
              </w:rPr>
            </w:pPr>
          </w:p>
        </w:tc>
      </w:tr>
      <w:tr w:rsidR="00A4770B" w:rsidRPr="00A4770B" w14:paraId="3BEC4F5B" w14:textId="77777777" w:rsidTr="00F12B2A">
        <w:trPr>
          <w:trHeight w:val="331"/>
        </w:trPr>
        <w:tc>
          <w:tcPr>
            <w:tcW w:w="869" w:type="dxa"/>
          </w:tcPr>
          <w:p w14:paraId="4F951307" w14:textId="25739928" w:rsidR="00A4770B" w:rsidRPr="002A7A26" w:rsidRDefault="00A4770B" w:rsidP="00DB313C">
            <w:pPr>
              <w:rPr>
                <w:bCs/>
              </w:rPr>
            </w:pPr>
            <w:r>
              <w:rPr>
                <w:bCs/>
              </w:rPr>
              <w:t>Rabu</w:t>
            </w:r>
          </w:p>
        </w:tc>
        <w:tc>
          <w:tcPr>
            <w:tcW w:w="2608" w:type="dxa"/>
            <w:vMerge w:val="restart"/>
          </w:tcPr>
          <w:p w14:paraId="50EA809A" w14:textId="77777777" w:rsidR="00A4770B" w:rsidRDefault="00A4770B" w:rsidP="00DB313C">
            <w:pPr>
              <w:rPr>
                <w:bCs/>
              </w:rPr>
            </w:pPr>
            <w:r>
              <w:rPr>
                <w:bCs/>
              </w:rPr>
              <w:t>Debugging GUI python:</w:t>
            </w:r>
          </w:p>
          <w:p w14:paraId="4F5473C7" w14:textId="77777777" w:rsidR="00A4770B" w:rsidRDefault="00A4770B" w:rsidP="00CB5C8B">
            <w:pPr>
              <w:pStyle w:val="ListParagraph"/>
              <w:numPr>
                <w:ilvl w:val="0"/>
                <w:numId w:val="20"/>
              </w:numPr>
              <w:rPr>
                <w:bCs/>
                <w:lang w:val="en-ID"/>
              </w:rPr>
            </w:pPr>
            <w:proofErr w:type="spellStart"/>
            <w:r w:rsidRPr="00CB5C8B">
              <w:rPr>
                <w:bCs/>
                <w:lang w:val="en-ID"/>
              </w:rPr>
              <w:t>Mengubah</w:t>
            </w:r>
            <w:proofErr w:type="spellEnd"/>
            <w:r w:rsidRPr="00CB5C8B">
              <w:rPr>
                <w:bCs/>
                <w:lang w:val="en-ID"/>
              </w:rPr>
              <w:t xml:space="preserve"> </w:t>
            </w:r>
            <w:proofErr w:type="spellStart"/>
            <w:r w:rsidRPr="00CB5C8B">
              <w:rPr>
                <w:bCs/>
                <w:lang w:val="en-ID"/>
              </w:rPr>
              <w:t>nama-nama</w:t>
            </w:r>
            <w:proofErr w:type="spellEnd"/>
            <w:r w:rsidRPr="00CB5C8B">
              <w:rPr>
                <w:bCs/>
                <w:lang w:val="en-ID"/>
              </w:rPr>
              <w:t xml:space="preserve"> variable </w:t>
            </w:r>
            <w:proofErr w:type="spellStart"/>
            <w:r w:rsidRPr="00CB5C8B">
              <w:rPr>
                <w:bCs/>
                <w:lang w:val="en-ID"/>
              </w:rPr>
              <w:t>sehingga</w:t>
            </w:r>
            <w:proofErr w:type="spellEnd"/>
            <w:r w:rsidRPr="00CB5C8B">
              <w:rPr>
                <w:bCs/>
                <w:lang w:val="en-ID"/>
              </w:rPr>
              <w:t xml:space="preserve"> </w:t>
            </w:r>
            <w:proofErr w:type="spellStart"/>
            <w:r w:rsidRPr="00CB5C8B">
              <w:rPr>
                <w:bCs/>
                <w:lang w:val="en-ID"/>
              </w:rPr>
              <w:t>sesuai</w:t>
            </w:r>
            <w:proofErr w:type="spellEnd"/>
            <w:r w:rsidRPr="00CB5C8B">
              <w:rPr>
                <w:bCs/>
                <w:lang w:val="en-ID"/>
              </w:rPr>
              <w:t xml:space="preserve"> </w:t>
            </w:r>
            <w:proofErr w:type="spellStart"/>
            <w:r w:rsidRPr="00CB5C8B">
              <w:rPr>
                <w:bCs/>
                <w:lang w:val="en-ID"/>
              </w:rPr>
              <w:t>dengan</w:t>
            </w:r>
            <w:proofErr w:type="spellEnd"/>
            <w:r>
              <w:rPr>
                <w:bCs/>
                <w:lang w:val="en-ID"/>
              </w:rPr>
              <w:t xml:space="preserve"> </w:t>
            </w:r>
            <w:proofErr w:type="spellStart"/>
            <w:r>
              <w:rPr>
                <w:bCs/>
                <w:lang w:val="en-ID"/>
              </w:rPr>
              <w:t>fungsinya</w:t>
            </w:r>
            <w:proofErr w:type="spellEnd"/>
          </w:p>
          <w:p w14:paraId="75EA7F58" w14:textId="77777777" w:rsidR="00A4770B" w:rsidRDefault="00A4770B" w:rsidP="00CB5C8B">
            <w:pPr>
              <w:pStyle w:val="ListParagraph"/>
              <w:numPr>
                <w:ilvl w:val="0"/>
                <w:numId w:val="20"/>
              </w:numPr>
              <w:rPr>
                <w:bCs/>
                <w:lang w:val="en-ID"/>
              </w:rPr>
            </w:pPr>
            <w:proofErr w:type="spellStart"/>
            <w:r>
              <w:rPr>
                <w:bCs/>
                <w:lang w:val="en-ID"/>
              </w:rPr>
              <w:t>Mengurangi</w:t>
            </w:r>
            <w:proofErr w:type="spellEnd"/>
            <w:r>
              <w:rPr>
                <w:bCs/>
                <w:lang w:val="en-ID"/>
              </w:rPr>
              <w:t xml:space="preserve"> </w:t>
            </w:r>
            <w:proofErr w:type="spellStart"/>
            <w:r>
              <w:rPr>
                <w:bCs/>
                <w:lang w:val="en-ID"/>
              </w:rPr>
              <w:t>jumlah</w:t>
            </w:r>
            <w:proofErr w:type="spellEnd"/>
            <w:r>
              <w:rPr>
                <w:bCs/>
                <w:lang w:val="en-ID"/>
              </w:rPr>
              <w:t xml:space="preserve"> function yang </w:t>
            </w:r>
            <w:proofErr w:type="spellStart"/>
            <w:r>
              <w:rPr>
                <w:bCs/>
                <w:lang w:val="en-ID"/>
              </w:rPr>
              <w:t>diperlukan</w:t>
            </w:r>
            <w:proofErr w:type="spellEnd"/>
          </w:p>
          <w:p w14:paraId="5755265C" w14:textId="40243BF2" w:rsidR="00A4770B" w:rsidRPr="003D3109" w:rsidRDefault="00A4770B" w:rsidP="00CB5C8B">
            <w:pPr>
              <w:pStyle w:val="ListParagraph"/>
              <w:numPr>
                <w:ilvl w:val="0"/>
                <w:numId w:val="20"/>
              </w:numPr>
              <w:rPr>
                <w:bCs/>
              </w:rPr>
            </w:pPr>
            <w:proofErr w:type="spellStart"/>
            <w:r>
              <w:rPr>
                <w:bCs/>
                <w:lang w:val="en-ID"/>
              </w:rPr>
              <w:t>Memodifikasi</w:t>
            </w:r>
            <w:proofErr w:type="spellEnd"/>
            <w:r>
              <w:rPr>
                <w:bCs/>
                <w:lang w:val="en-ID"/>
              </w:rPr>
              <w:t xml:space="preserve"> threads </w:t>
            </w:r>
            <w:proofErr w:type="spellStart"/>
            <w:r>
              <w:rPr>
                <w:bCs/>
                <w:lang w:val="en-ID"/>
              </w:rPr>
              <w:t>sehingga</w:t>
            </w:r>
            <w:proofErr w:type="spellEnd"/>
            <w:r>
              <w:rPr>
                <w:bCs/>
                <w:lang w:val="en-ID"/>
              </w:rPr>
              <w:t xml:space="preserve"> </w:t>
            </w:r>
          </w:p>
        </w:tc>
        <w:tc>
          <w:tcPr>
            <w:tcW w:w="1166" w:type="dxa"/>
          </w:tcPr>
          <w:p w14:paraId="78AD8809" w14:textId="61E16890" w:rsidR="00A4770B" w:rsidRPr="003D3109" w:rsidRDefault="00A4770B" w:rsidP="00DB313C">
            <w:pPr>
              <w:rPr>
                <w:bCs/>
              </w:rPr>
            </w:pPr>
            <w:r>
              <w:rPr>
                <w:bCs/>
              </w:rPr>
              <w:t>25%</w:t>
            </w:r>
          </w:p>
        </w:tc>
        <w:tc>
          <w:tcPr>
            <w:tcW w:w="1562" w:type="dxa"/>
            <w:vMerge w:val="restart"/>
          </w:tcPr>
          <w:p w14:paraId="6ACE4A4D" w14:textId="77777777" w:rsidR="00A4770B" w:rsidRPr="00E70869" w:rsidRDefault="00A4770B" w:rsidP="00DB313C">
            <w:pPr>
              <w:rPr>
                <w:bCs/>
                <w:lang w:val="en-ID"/>
              </w:rPr>
            </w:pPr>
            <w:r w:rsidRPr="00E70869">
              <w:rPr>
                <w:bCs/>
                <w:lang w:val="fr-FR"/>
              </w:rPr>
              <w:t xml:space="preserve">Source code python GUI </w:t>
            </w:r>
            <w:proofErr w:type="spellStart"/>
            <w:r w:rsidRPr="00E70869">
              <w:rPr>
                <w:bCs/>
                <w:lang w:val="fr-FR"/>
              </w:rPr>
              <w:t>dengan</w:t>
            </w:r>
            <w:proofErr w:type="spellEnd"/>
            <w:r w:rsidRPr="00E70869">
              <w:rPr>
                <w:bCs/>
                <w:lang w:val="fr-FR"/>
              </w:rPr>
              <w:t xml:space="preserve"> </w:t>
            </w:r>
            <w:proofErr w:type="spellStart"/>
            <w:r w:rsidRPr="00E70869">
              <w:rPr>
                <w:bCs/>
                <w:lang w:val="fr-FR"/>
              </w:rPr>
              <w:t>pygame</w:t>
            </w:r>
            <w:proofErr w:type="spellEnd"/>
            <w:r w:rsidRPr="00E70869">
              <w:rPr>
                <w:bCs/>
                <w:lang w:val="fr-FR"/>
              </w:rPr>
              <w:t xml:space="preserve"> </w:t>
            </w:r>
            <w:proofErr w:type="spellStart"/>
            <w:r w:rsidRPr="00E70869">
              <w:rPr>
                <w:bCs/>
                <w:lang w:val="fr-FR"/>
              </w:rPr>
              <w:t>sangat</w:t>
            </w:r>
            <w:proofErr w:type="spellEnd"/>
            <w:r w:rsidRPr="00E70869">
              <w:rPr>
                <w:bCs/>
                <w:lang w:val="fr-FR"/>
              </w:rPr>
              <w:t xml:space="preserve"> </w:t>
            </w:r>
            <w:proofErr w:type="spellStart"/>
            <w:r w:rsidRPr="00E70869">
              <w:rPr>
                <w:bCs/>
                <w:lang w:val="fr-FR"/>
              </w:rPr>
              <w:t>minim</w:t>
            </w:r>
            <w:proofErr w:type="spellEnd"/>
            <w:r w:rsidRPr="00E70869">
              <w:rPr>
                <w:bCs/>
                <w:lang w:val="fr-FR"/>
              </w:rPr>
              <w:t xml:space="preserve"> </w:t>
            </w:r>
            <w:proofErr w:type="spellStart"/>
            <w:r w:rsidRPr="00E70869">
              <w:rPr>
                <w:bCs/>
                <w:lang w:val="fr-FR"/>
              </w:rPr>
              <w:t>komentar</w:t>
            </w:r>
            <w:proofErr w:type="spellEnd"/>
            <w:r>
              <w:rPr>
                <w:bCs/>
                <w:lang w:val="fr-FR"/>
              </w:rPr>
              <w:t xml:space="preserve">. </w:t>
            </w:r>
            <w:proofErr w:type="spellStart"/>
            <w:r w:rsidRPr="00E70869">
              <w:rPr>
                <w:bCs/>
                <w:lang w:val="en-ID"/>
              </w:rPr>
              <w:t>Beberapa</w:t>
            </w:r>
            <w:proofErr w:type="spellEnd"/>
            <w:r w:rsidRPr="00E70869">
              <w:rPr>
                <w:bCs/>
                <w:lang w:val="en-ID"/>
              </w:rPr>
              <w:t xml:space="preserve"> variable </w:t>
            </w:r>
            <w:proofErr w:type="spellStart"/>
            <w:r w:rsidRPr="00E70869">
              <w:rPr>
                <w:bCs/>
                <w:lang w:val="en-ID"/>
              </w:rPr>
              <w:t>tidak</w:t>
            </w:r>
            <w:proofErr w:type="spellEnd"/>
            <w:r w:rsidRPr="00E70869">
              <w:rPr>
                <w:bCs/>
                <w:lang w:val="en-ID"/>
              </w:rPr>
              <w:t xml:space="preserve"> </w:t>
            </w:r>
            <w:proofErr w:type="spellStart"/>
            <w:r w:rsidRPr="00E70869">
              <w:rPr>
                <w:bCs/>
                <w:lang w:val="en-ID"/>
              </w:rPr>
              <w:t>mencerminkan</w:t>
            </w:r>
            <w:proofErr w:type="spellEnd"/>
            <w:r w:rsidRPr="00E70869">
              <w:rPr>
                <w:bCs/>
                <w:lang w:val="en-ID"/>
              </w:rPr>
              <w:t xml:space="preserve"> </w:t>
            </w:r>
            <w:proofErr w:type="spellStart"/>
            <w:r w:rsidRPr="00E70869">
              <w:rPr>
                <w:bCs/>
                <w:lang w:val="en-ID"/>
              </w:rPr>
              <w:t>fungsi</w:t>
            </w:r>
            <w:proofErr w:type="spellEnd"/>
            <w:r w:rsidRPr="00E70869">
              <w:rPr>
                <w:bCs/>
                <w:lang w:val="en-ID"/>
              </w:rPr>
              <w:t xml:space="preserve"> variable. </w:t>
            </w:r>
          </w:p>
          <w:p w14:paraId="3448C1B3" w14:textId="07055420" w:rsidR="00A4770B" w:rsidRPr="00E62584" w:rsidRDefault="00A4770B" w:rsidP="00DB313C">
            <w:pPr>
              <w:rPr>
                <w:b/>
              </w:rPr>
            </w:pPr>
            <w:r w:rsidRPr="00CB5C8B">
              <w:rPr>
                <w:bCs/>
                <w:lang w:val="en-ID"/>
              </w:rPr>
              <w:t xml:space="preserve">Layar screen </w:t>
            </w:r>
            <w:proofErr w:type="spellStart"/>
            <w:r w:rsidRPr="00CB5C8B">
              <w:rPr>
                <w:bCs/>
                <w:lang w:val="en-ID"/>
              </w:rPr>
              <w:t>pygame</w:t>
            </w:r>
            <w:proofErr w:type="spellEnd"/>
            <w:r w:rsidRPr="00CB5C8B">
              <w:rPr>
                <w:bCs/>
                <w:lang w:val="en-ID"/>
              </w:rPr>
              <w:t xml:space="preserve"> </w:t>
            </w:r>
            <w:proofErr w:type="spellStart"/>
            <w:r w:rsidRPr="00CB5C8B">
              <w:rPr>
                <w:bCs/>
                <w:lang w:val="en-ID"/>
              </w:rPr>
              <w:t>berkedip</w:t>
            </w:r>
            <w:proofErr w:type="spellEnd"/>
            <w:r w:rsidRPr="00CB5C8B">
              <w:rPr>
                <w:bCs/>
                <w:lang w:val="en-ID"/>
              </w:rPr>
              <w:t xml:space="preserve"> </w:t>
            </w:r>
            <w:proofErr w:type="spellStart"/>
            <w:r>
              <w:rPr>
                <w:bCs/>
                <w:lang w:val="en-ID"/>
              </w:rPr>
              <w:t>jika</w:t>
            </w:r>
            <w:proofErr w:type="spellEnd"/>
            <w:r>
              <w:rPr>
                <w:bCs/>
                <w:lang w:val="en-ID"/>
              </w:rPr>
              <w:t xml:space="preserve"> </w:t>
            </w:r>
            <w:proofErr w:type="spellStart"/>
            <w:r>
              <w:rPr>
                <w:bCs/>
                <w:lang w:val="en-ID"/>
              </w:rPr>
              <w:t>pembaruan</w:t>
            </w:r>
            <w:proofErr w:type="spellEnd"/>
            <w:r>
              <w:rPr>
                <w:bCs/>
                <w:lang w:val="en-ID"/>
              </w:rPr>
              <w:t xml:space="preserve"> state.</w:t>
            </w:r>
          </w:p>
        </w:tc>
        <w:tc>
          <w:tcPr>
            <w:tcW w:w="2250" w:type="dxa"/>
            <w:vMerge w:val="restart"/>
          </w:tcPr>
          <w:p w14:paraId="663BB064" w14:textId="3E73DF36" w:rsidR="00A4770B" w:rsidRPr="00A4770B" w:rsidRDefault="00A4770B" w:rsidP="00DB313C">
            <w:pPr>
              <w:rPr>
                <w:bCs/>
                <w:lang w:val="en-ID"/>
              </w:rPr>
            </w:pPr>
            <w:proofErr w:type="spellStart"/>
            <w:r w:rsidRPr="00A4770B">
              <w:rPr>
                <w:bCs/>
                <w:lang w:val="en-ID"/>
              </w:rPr>
              <w:t>Menguji</w:t>
            </w:r>
            <w:proofErr w:type="spellEnd"/>
            <w:r w:rsidRPr="00A4770B">
              <w:rPr>
                <w:bCs/>
                <w:lang w:val="en-ID"/>
              </w:rPr>
              <w:t xml:space="preserve"> model python v2.5 dan v2.6 </w:t>
            </w:r>
            <w:proofErr w:type="spellStart"/>
            <w:r w:rsidRPr="00A4770B">
              <w:rPr>
                <w:bCs/>
                <w:lang w:val="en-ID"/>
              </w:rPr>
              <w:t>den</w:t>
            </w:r>
            <w:r>
              <w:rPr>
                <w:bCs/>
                <w:lang w:val="en-ID"/>
              </w:rPr>
              <w:t>gan</w:t>
            </w:r>
            <w:proofErr w:type="spellEnd"/>
            <w:r>
              <w:rPr>
                <w:bCs/>
                <w:lang w:val="en-ID"/>
              </w:rPr>
              <w:t xml:space="preserve"> GUI</w:t>
            </w:r>
          </w:p>
        </w:tc>
        <w:tc>
          <w:tcPr>
            <w:tcW w:w="3055" w:type="dxa"/>
            <w:vMerge w:val="restart"/>
          </w:tcPr>
          <w:p w14:paraId="1AEAC74B" w14:textId="760D1C87" w:rsidR="00A4770B" w:rsidRPr="00A4770B" w:rsidRDefault="001E2600" w:rsidP="00DB313C">
            <w:pPr>
              <w:rPr>
                <w:b/>
                <w:lang w:val="en-ID"/>
              </w:rPr>
            </w:pPr>
            <w:r>
              <w:rPr>
                <w:b/>
                <w:lang w:val="en-ID"/>
              </w:rPr>
              <w:t>-</w:t>
            </w:r>
          </w:p>
        </w:tc>
      </w:tr>
      <w:tr w:rsidR="00A4770B" w:rsidRPr="00E70869" w14:paraId="697DD823" w14:textId="77777777" w:rsidTr="00CB5C8B">
        <w:trPr>
          <w:trHeight w:val="649"/>
        </w:trPr>
        <w:tc>
          <w:tcPr>
            <w:tcW w:w="869" w:type="dxa"/>
            <w:vMerge w:val="restart"/>
          </w:tcPr>
          <w:p w14:paraId="0519D9B4" w14:textId="690C6CB8" w:rsidR="00A4770B" w:rsidRPr="002A7A26" w:rsidRDefault="00A4770B" w:rsidP="00DB313C">
            <w:pPr>
              <w:rPr>
                <w:bCs/>
              </w:rPr>
            </w:pPr>
            <w:r w:rsidRPr="002A7A26">
              <w:rPr>
                <w:bCs/>
              </w:rPr>
              <w:t>Kamis</w:t>
            </w:r>
          </w:p>
        </w:tc>
        <w:tc>
          <w:tcPr>
            <w:tcW w:w="2608" w:type="dxa"/>
            <w:vMerge/>
          </w:tcPr>
          <w:p w14:paraId="4BC1708F" w14:textId="2670D00E" w:rsidR="00A4770B" w:rsidRPr="00A4770B" w:rsidRDefault="00A4770B" w:rsidP="00A4770B">
            <w:pPr>
              <w:rPr>
                <w:bCs/>
                <w:lang w:val="en-ID"/>
              </w:rPr>
            </w:pPr>
          </w:p>
        </w:tc>
        <w:tc>
          <w:tcPr>
            <w:tcW w:w="1166" w:type="dxa"/>
          </w:tcPr>
          <w:p w14:paraId="5707F132" w14:textId="2226437F" w:rsidR="00A4770B" w:rsidRPr="00CB5C8B" w:rsidRDefault="00A4770B" w:rsidP="00DB313C">
            <w:pPr>
              <w:rPr>
                <w:bCs/>
                <w:lang w:val="en-ID"/>
              </w:rPr>
            </w:pPr>
            <w:r>
              <w:rPr>
                <w:bCs/>
                <w:lang w:val="en-ID"/>
              </w:rPr>
              <w:t>50%</w:t>
            </w:r>
          </w:p>
        </w:tc>
        <w:tc>
          <w:tcPr>
            <w:tcW w:w="1562" w:type="dxa"/>
            <w:vMerge/>
          </w:tcPr>
          <w:p w14:paraId="66BCDD6F" w14:textId="2112D6FC" w:rsidR="00A4770B" w:rsidRPr="00E70869" w:rsidRDefault="00A4770B" w:rsidP="00DB313C">
            <w:pPr>
              <w:rPr>
                <w:bCs/>
                <w:lang w:val="en-ID"/>
              </w:rPr>
            </w:pPr>
          </w:p>
        </w:tc>
        <w:tc>
          <w:tcPr>
            <w:tcW w:w="2250" w:type="dxa"/>
            <w:vMerge/>
          </w:tcPr>
          <w:p w14:paraId="7687D618" w14:textId="5AE5F144" w:rsidR="00A4770B" w:rsidRPr="00E70869" w:rsidRDefault="00A4770B" w:rsidP="00DB313C">
            <w:pPr>
              <w:rPr>
                <w:bCs/>
                <w:lang w:val="en-ID"/>
              </w:rPr>
            </w:pPr>
          </w:p>
        </w:tc>
        <w:tc>
          <w:tcPr>
            <w:tcW w:w="3055" w:type="dxa"/>
            <w:vMerge/>
          </w:tcPr>
          <w:p w14:paraId="542D50B3" w14:textId="3327ECB2" w:rsidR="00A4770B" w:rsidRPr="00E70869" w:rsidRDefault="00A4770B" w:rsidP="00DB313C">
            <w:pPr>
              <w:rPr>
                <w:bCs/>
                <w:lang w:val="en-ID"/>
              </w:rPr>
            </w:pPr>
          </w:p>
        </w:tc>
      </w:tr>
      <w:tr w:rsidR="00A4770B" w:rsidRPr="00E70869" w14:paraId="6995CA7F" w14:textId="77777777" w:rsidTr="00F12B2A">
        <w:trPr>
          <w:trHeight w:val="649"/>
        </w:trPr>
        <w:tc>
          <w:tcPr>
            <w:tcW w:w="869" w:type="dxa"/>
            <w:vMerge/>
          </w:tcPr>
          <w:p w14:paraId="10503527" w14:textId="77777777" w:rsidR="00A4770B" w:rsidRPr="002A7A26" w:rsidRDefault="00A4770B" w:rsidP="00DB313C">
            <w:pPr>
              <w:rPr>
                <w:bCs/>
              </w:rPr>
            </w:pPr>
          </w:p>
        </w:tc>
        <w:tc>
          <w:tcPr>
            <w:tcW w:w="2608" w:type="dxa"/>
            <w:vMerge/>
          </w:tcPr>
          <w:p w14:paraId="7013C419" w14:textId="77777777" w:rsidR="00A4770B" w:rsidRDefault="00A4770B" w:rsidP="00DB313C">
            <w:pPr>
              <w:rPr>
                <w:bCs/>
              </w:rPr>
            </w:pPr>
          </w:p>
        </w:tc>
        <w:tc>
          <w:tcPr>
            <w:tcW w:w="1166" w:type="dxa"/>
          </w:tcPr>
          <w:p w14:paraId="4156F65B" w14:textId="00511975" w:rsidR="00A4770B" w:rsidRPr="00CB5C8B" w:rsidRDefault="00A4770B" w:rsidP="00DB313C">
            <w:pPr>
              <w:rPr>
                <w:bCs/>
                <w:lang w:val="en-ID"/>
              </w:rPr>
            </w:pPr>
            <w:r>
              <w:rPr>
                <w:bCs/>
                <w:lang w:val="en-ID"/>
              </w:rPr>
              <w:t>100%</w:t>
            </w:r>
          </w:p>
        </w:tc>
        <w:tc>
          <w:tcPr>
            <w:tcW w:w="1562" w:type="dxa"/>
            <w:vMerge/>
          </w:tcPr>
          <w:p w14:paraId="4035E3E4" w14:textId="7F2B7103" w:rsidR="00A4770B" w:rsidRPr="00CB5C8B" w:rsidRDefault="00A4770B" w:rsidP="00DB313C">
            <w:pPr>
              <w:rPr>
                <w:bCs/>
                <w:lang w:val="en-ID"/>
              </w:rPr>
            </w:pPr>
          </w:p>
        </w:tc>
        <w:tc>
          <w:tcPr>
            <w:tcW w:w="2250" w:type="dxa"/>
            <w:vMerge/>
          </w:tcPr>
          <w:p w14:paraId="6E746BB4" w14:textId="77777777" w:rsidR="00A4770B" w:rsidRPr="00E70869" w:rsidRDefault="00A4770B" w:rsidP="00DB313C">
            <w:pPr>
              <w:rPr>
                <w:bCs/>
                <w:lang w:val="en-ID"/>
              </w:rPr>
            </w:pPr>
          </w:p>
        </w:tc>
        <w:tc>
          <w:tcPr>
            <w:tcW w:w="3055" w:type="dxa"/>
            <w:vMerge/>
          </w:tcPr>
          <w:p w14:paraId="0354DC58" w14:textId="77777777" w:rsidR="00A4770B" w:rsidRPr="00E70869" w:rsidRDefault="00A4770B" w:rsidP="00DB313C">
            <w:pPr>
              <w:rPr>
                <w:bCs/>
                <w:lang w:val="en-ID"/>
              </w:rPr>
            </w:pPr>
          </w:p>
        </w:tc>
      </w:tr>
      <w:tr w:rsidR="00DE4532" w:rsidRPr="00A4770B" w14:paraId="4038853B" w14:textId="77777777" w:rsidTr="00F12B2A">
        <w:trPr>
          <w:trHeight w:val="331"/>
        </w:trPr>
        <w:tc>
          <w:tcPr>
            <w:tcW w:w="869" w:type="dxa"/>
          </w:tcPr>
          <w:p w14:paraId="581E741F" w14:textId="0DCE7072" w:rsidR="00DE4532" w:rsidRPr="002A7A26" w:rsidRDefault="00DE4532" w:rsidP="00DB313C">
            <w:pPr>
              <w:rPr>
                <w:bCs/>
              </w:rPr>
            </w:pPr>
            <w:r w:rsidRPr="002A7A26">
              <w:rPr>
                <w:bCs/>
              </w:rPr>
              <w:t>Jumat</w:t>
            </w:r>
          </w:p>
        </w:tc>
        <w:tc>
          <w:tcPr>
            <w:tcW w:w="2608" w:type="dxa"/>
          </w:tcPr>
          <w:p w14:paraId="2359BC81" w14:textId="3D67056B" w:rsidR="00DE4532" w:rsidRPr="00A4770B" w:rsidRDefault="00A4770B" w:rsidP="00DB313C">
            <w:pPr>
              <w:rPr>
                <w:bCs/>
                <w:lang w:val="en-ID"/>
              </w:rPr>
            </w:pPr>
            <w:proofErr w:type="spellStart"/>
            <w:r w:rsidRPr="00A4770B">
              <w:rPr>
                <w:bCs/>
                <w:lang w:val="en-ID"/>
              </w:rPr>
              <w:t>Menguji</w:t>
            </w:r>
            <w:proofErr w:type="spellEnd"/>
            <w:r w:rsidRPr="00A4770B">
              <w:rPr>
                <w:bCs/>
                <w:lang w:val="en-ID"/>
              </w:rPr>
              <w:t xml:space="preserve"> model v2.5 dan v2.6 </w:t>
            </w:r>
            <w:proofErr w:type="spellStart"/>
            <w:r w:rsidRPr="00A4770B">
              <w:rPr>
                <w:bCs/>
                <w:lang w:val="en-ID"/>
              </w:rPr>
              <w:t>den</w:t>
            </w:r>
            <w:r>
              <w:rPr>
                <w:bCs/>
                <w:lang w:val="en-ID"/>
              </w:rPr>
              <w:t>gan</w:t>
            </w:r>
            <w:proofErr w:type="spellEnd"/>
            <w:r>
              <w:rPr>
                <w:bCs/>
                <w:lang w:val="en-ID"/>
              </w:rPr>
              <w:t xml:space="preserve"> GUI python</w:t>
            </w:r>
          </w:p>
        </w:tc>
        <w:tc>
          <w:tcPr>
            <w:tcW w:w="1166" w:type="dxa"/>
          </w:tcPr>
          <w:p w14:paraId="44A16247" w14:textId="37524E94" w:rsidR="00DE4532" w:rsidRPr="003D3109" w:rsidRDefault="00A4770B" w:rsidP="00DB313C">
            <w:pPr>
              <w:rPr>
                <w:bCs/>
              </w:rPr>
            </w:pPr>
            <w:r>
              <w:rPr>
                <w:bCs/>
              </w:rPr>
              <w:t>100</w:t>
            </w:r>
            <w:r w:rsidR="00DE4532" w:rsidRPr="003D3109">
              <w:rPr>
                <w:bCs/>
              </w:rPr>
              <w:t>%</w:t>
            </w:r>
          </w:p>
        </w:tc>
        <w:tc>
          <w:tcPr>
            <w:tcW w:w="1562" w:type="dxa"/>
          </w:tcPr>
          <w:p w14:paraId="7E440738" w14:textId="575998D8" w:rsidR="00DE4532" w:rsidRPr="002A7A26" w:rsidRDefault="00A4770B" w:rsidP="00DB313C">
            <w:pPr>
              <w:rPr>
                <w:bCs/>
              </w:rPr>
            </w:pPr>
            <w:r>
              <w:rPr>
                <w:bCs/>
                <w:lang w:val="en-ID"/>
              </w:rPr>
              <w:t>-</w:t>
            </w:r>
          </w:p>
        </w:tc>
        <w:tc>
          <w:tcPr>
            <w:tcW w:w="2250" w:type="dxa"/>
          </w:tcPr>
          <w:p w14:paraId="12D5EFD9" w14:textId="47CBD776" w:rsidR="00DE4532" w:rsidRPr="002A7A26" w:rsidRDefault="00A4770B" w:rsidP="00DB313C">
            <w:pPr>
              <w:rPr>
                <w:bCs/>
              </w:rPr>
            </w:pPr>
            <w:proofErr w:type="spellStart"/>
            <w:r>
              <w:rPr>
                <w:bCs/>
              </w:rPr>
              <w:t>Membuat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implementasi</w:t>
            </w:r>
            <w:proofErr w:type="spellEnd"/>
            <w:r>
              <w:rPr>
                <w:bCs/>
              </w:rPr>
              <w:t xml:space="preserve"> hardware model v2.5</w:t>
            </w:r>
          </w:p>
        </w:tc>
        <w:tc>
          <w:tcPr>
            <w:tcW w:w="3055" w:type="dxa"/>
          </w:tcPr>
          <w:p w14:paraId="702A1268" w14:textId="77777777" w:rsidR="00DE4532" w:rsidRDefault="00A4770B" w:rsidP="00DB313C">
            <w:pPr>
              <w:rPr>
                <w:bCs/>
              </w:rPr>
            </w:pPr>
            <w:r>
              <w:rPr>
                <w:bCs/>
              </w:rPr>
              <w:t xml:space="preserve">Hasil </w:t>
            </w:r>
            <w:proofErr w:type="spellStart"/>
            <w:r>
              <w:rPr>
                <w:bCs/>
              </w:rPr>
              <w:t>pengujian</w:t>
            </w:r>
            <w:proofErr w:type="spellEnd"/>
            <w:r>
              <w:rPr>
                <w:bCs/>
              </w:rPr>
              <w:t xml:space="preserve"> v2.5 (</w:t>
            </w:r>
            <w:proofErr w:type="spellStart"/>
            <w:r>
              <w:rPr>
                <w:bCs/>
              </w:rPr>
              <w:t>cylic</w:t>
            </w:r>
            <w:proofErr w:type="spellEnd"/>
            <w:r>
              <w:rPr>
                <w:bCs/>
              </w:rPr>
              <w:t>):</w:t>
            </w:r>
          </w:p>
          <w:p w14:paraId="6844681F" w14:textId="77777777" w:rsidR="00A4770B" w:rsidRDefault="00A4770B" w:rsidP="00A4770B">
            <w:pPr>
              <w:pStyle w:val="ListParagraph"/>
              <w:numPr>
                <w:ilvl w:val="0"/>
                <w:numId w:val="20"/>
              </w:numPr>
              <w:rPr>
                <w:bCs/>
              </w:rPr>
            </w:pPr>
            <w:r>
              <w:rPr>
                <w:bCs/>
              </w:rPr>
              <w:t xml:space="preserve">Untuk </w:t>
            </w:r>
            <w:proofErr w:type="spellStart"/>
            <w:r>
              <w:rPr>
                <w:bCs/>
              </w:rPr>
              <w:t>beberapa</w:t>
            </w:r>
            <w:proofErr w:type="spellEnd"/>
            <w:r>
              <w:rPr>
                <w:bCs/>
              </w:rPr>
              <w:t xml:space="preserve"> state dengan </w:t>
            </w:r>
            <w:proofErr w:type="spellStart"/>
            <w:r>
              <w:rPr>
                <w:bCs/>
              </w:rPr>
              <w:t>nilai</w:t>
            </w:r>
            <w:proofErr w:type="spellEnd"/>
            <w:r>
              <w:rPr>
                <w:bCs/>
              </w:rPr>
              <w:t xml:space="preserve"> Q-value 0, action tidak </w:t>
            </w:r>
            <w:proofErr w:type="spellStart"/>
            <w:r>
              <w:rPr>
                <w:bCs/>
              </w:rPr>
              <w:t>efektif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mengurangi</w:t>
            </w:r>
            <w:proofErr w:type="spellEnd"/>
            <w:r>
              <w:rPr>
                <w:bCs/>
              </w:rPr>
              <w:t xml:space="preserve"> level </w:t>
            </w:r>
            <w:proofErr w:type="spellStart"/>
            <w:r>
              <w:rPr>
                <w:bCs/>
              </w:rPr>
              <w:t>kemacetan</w:t>
            </w:r>
            <w:proofErr w:type="spellEnd"/>
          </w:p>
          <w:p w14:paraId="356F62CF" w14:textId="77777777" w:rsidR="00A4770B" w:rsidRPr="00A4770B" w:rsidRDefault="00A4770B" w:rsidP="00A4770B">
            <w:pPr>
              <w:rPr>
                <w:bCs/>
                <w:lang w:val="fr-FR"/>
              </w:rPr>
            </w:pPr>
            <w:proofErr w:type="spellStart"/>
            <w:r w:rsidRPr="00A4770B">
              <w:rPr>
                <w:bCs/>
                <w:lang w:val="fr-FR"/>
              </w:rPr>
              <w:t>Hasil</w:t>
            </w:r>
            <w:proofErr w:type="spellEnd"/>
            <w:r w:rsidRPr="00A4770B">
              <w:rPr>
                <w:bCs/>
                <w:lang w:val="fr-FR"/>
              </w:rPr>
              <w:t xml:space="preserve"> </w:t>
            </w:r>
            <w:proofErr w:type="spellStart"/>
            <w:r w:rsidRPr="00A4770B">
              <w:rPr>
                <w:bCs/>
                <w:lang w:val="fr-FR"/>
              </w:rPr>
              <w:t>pengujian</w:t>
            </w:r>
            <w:proofErr w:type="spellEnd"/>
            <w:r w:rsidRPr="00A4770B">
              <w:rPr>
                <w:bCs/>
                <w:lang w:val="fr-FR"/>
              </w:rPr>
              <w:t xml:space="preserve"> v2.5 (non-</w:t>
            </w:r>
            <w:proofErr w:type="spellStart"/>
            <w:r w:rsidRPr="00A4770B">
              <w:rPr>
                <w:bCs/>
                <w:lang w:val="fr-FR"/>
              </w:rPr>
              <w:t>cylic</w:t>
            </w:r>
            <w:proofErr w:type="spellEnd"/>
            <w:proofErr w:type="gramStart"/>
            <w:r w:rsidRPr="00A4770B">
              <w:rPr>
                <w:bCs/>
                <w:lang w:val="fr-FR"/>
              </w:rPr>
              <w:t>):</w:t>
            </w:r>
            <w:proofErr w:type="gramEnd"/>
          </w:p>
          <w:p w14:paraId="345F1F17" w14:textId="425CE67E" w:rsidR="00A4770B" w:rsidRPr="00A4770B" w:rsidRDefault="00A4770B" w:rsidP="00A4770B">
            <w:pPr>
              <w:pStyle w:val="ListParagraph"/>
              <w:numPr>
                <w:ilvl w:val="0"/>
                <w:numId w:val="20"/>
              </w:numPr>
              <w:rPr>
                <w:bCs/>
                <w:lang w:val="fr-FR"/>
              </w:rPr>
            </w:pPr>
            <w:proofErr w:type="spellStart"/>
            <w:r>
              <w:rPr>
                <w:bCs/>
                <w:lang w:val="fr-FR"/>
              </w:rPr>
              <w:t>Sudah</w:t>
            </w:r>
            <w:proofErr w:type="spellEnd"/>
            <w:r>
              <w:rPr>
                <w:bCs/>
                <w:lang w:val="fr-FR"/>
              </w:rPr>
              <w:t xml:space="preserve"> </w:t>
            </w:r>
            <w:proofErr w:type="spellStart"/>
            <w:r>
              <w:rPr>
                <w:bCs/>
                <w:lang w:val="fr-FR"/>
              </w:rPr>
              <w:t>baik</w:t>
            </w:r>
            <w:proofErr w:type="spellEnd"/>
          </w:p>
        </w:tc>
      </w:tr>
    </w:tbl>
    <w:p w14:paraId="74A7B895" w14:textId="3707450A" w:rsidR="008E3A9C" w:rsidRPr="00A4770B" w:rsidRDefault="008E3A9C" w:rsidP="008C5A70">
      <w:pPr>
        <w:rPr>
          <w:color w:val="C00000"/>
          <w:lang w:val="fr-FR"/>
        </w:rPr>
      </w:pPr>
    </w:p>
    <w:sectPr w:rsidR="008E3A9C" w:rsidRPr="00A4770B" w:rsidSect="008B746B">
      <w:footerReference w:type="default" r:id="rId8"/>
      <w:headerReference w:type="first" r:id="rId9"/>
      <w:pgSz w:w="12240" w:h="15840" w:code="1"/>
      <w:pgMar w:top="245" w:right="360" w:bottom="245" w:left="360" w:header="314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CAA896" w14:textId="77777777" w:rsidR="004841F1" w:rsidRDefault="004841F1" w:rsidP="00E02929">
      <w:pPr>
        <w:spacing w:after="0"/>
      </w:pPr>
      <w:r>
        <w:separator/>
      </w:r>
    </w:p>
    <w:p w14:paraId="4CB27907" w14:textId="77777777" w:rsidR="004841F1" w:rsidRDefault="004841F1"/>
  </w:endnote>
  <w:endnote w:type="continuationSeparator" w:id="0">
    <w:p w14:paraId="43D2F87A" w14:textId="77777777" w:rsidR="004841F1" w:rsidRDefault="004841F1" w:rsidP="00E02929">
      <w:pPr>
        <w:spacing w:after="0"/>
      </w:pPr>
      <w:r>
        <w:continuationSeparator/>
      </w:r>
    </w:p>
    <w:p w14:paraId="0F9342DB" w14:textId="77777777" w:rsidR="004841F1" w:rsidRDefault="004841F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E50DD4" w14:textId="60A90391" w:rsidR="00813E52" w:rsidRDefault="00813E52">
    <w:pPr>
      <w:pStyle w:val="Footer"/>
    </w:pPr>
    <w:r>
      <w:t xml:space="preserve">Page </w:t>
    </w:r>
    <w:sdt>
      <w:sdtPr>
        <w:id w:val="195475302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D5DC3"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03503E75" w14:textId="77777777" w:rsidR="00321F35" w:rsidRDefault="00321F3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6481FE" w14:textId="77777777" w:rsidR="004841F1" w:rsidRDefault="004841F1" w:rsidP="00E02929">
      <w:pPr>
        <w:spacing w:after="0"/>
      </w:pPr>
      <w:r>
        <w:separator/>
      </w:r>
    </w:p>
    <w:p w14:paraId="07DB943D" w14:textId="77777777" w:rsidR="004841F1" w:rsidRDefault="004841F1"/>
  </w:footnote>
  <w:footnote w:type="continuationSeparator" w:id="0">
    <w:p w14:paraId="66447B62" w14:textId="77777777" w:rsidR="004841F1" w:rsidRDefault="004841F1" w:rsidP="00E02929">
      <w:pPr>
        <w:spacing w:after="0"/>
      </w:pPr>
      <w:r>
        <w:continuationSeparator/>
      </w:r>
    </w:p>
    <w:p w14:paraId="6C3E49A2" w14:textId="77777777" w:rsidR="004841F1" w:rsidRDefault="004841F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C1CD8C" w14:textId="2836893E" w:rsidR="008B746B" w:rsidRPr="008B746B" w:rsidRDefault="008B746B" w:rsidP="008B746B">
    <w:pPr>
      <w:pStyle w:val="Title"/>
      <w:jc w:val="right"/>
      <w:rPr>
        <w:rFonts w:ascii="Century Gothic" w:hAnsi="Century Gothic"/>
        <w:b/>
        <w:noProof/>
        <w:sz w:val="56"/>
      </w:rPr>
    </w:pPr>
    <w:r w:rsidRPr="008B746B">
      <w:rPr>
        <w:rFonts w:ascii="Century Gothic" w:hAnsi="Century Gothic"/>
        <w:b/>
        <w:noProof/>
        <w:sz w:val="56"/>
        <w:u w:val="single"/>
      </w:rPr>
      <w:drawing>
        <wp:anchor distT="0" distB="0" distL="114300" distR="114300" simplePos="0" relativeHeight="251658240" behindDoc="0" locked="0" layoutInCell="1" allowOverlap="1" wp14:anchorId="0B77D250" wp14:editId="1E94AD02">
          <wp:simplePos x="0" y="0"/>
          <wp:positionH relativeFrom="column">
            <wp:posOffset>139065</wp:posOffset>
          </wp:positionH>
          <wp:positionV relativeFrom="paragraph">
            <wp:posOffset>125692</wp:posOffset>
          </wp:positionV>
          <wp:extent cx="1884083" cy="887105"/>
          <wp:effectExtent l="0" t="0" r="1905" b="0"/>
          <wp:wrapNone/>
          <wp:docPr id="1" name="Picture 3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000-000004000000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>
                    <a:extLst>
                      <a:ext uri="{FF2B5EF4-FFF2-40B4-BE49-F238E27FC236}">
                        <a16:creationId xmlns:a16="http://schemas.microsoft.com/office/drawing/2014/main" id="{00000000-0008-0000-0000-000004000000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30080"/>
                  <a:stretch/>
                </pic:blipFill>
                <pic:spPr bwMode="auto">
                  <a:xfrm>
                    <a:off x="0" y="0"/>
                    <a:ext cx="1884083" cy="88710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B746B">
      <w:rPr>
        <w:rFonts w:ascii="Century Gothic" w:hAnsi="Century Gothic"/>
        <w:b/>
        <w:noProof/>
        <w:sz w:val="56"/>
        <w:u w:val="single"/>
      </w:rPr>
      <w:t>Microelectronics center</w:t>
    </w:r>
    <w:r w:rsidRPr="008B746B">
      <w:rPr>
        <w:rFonts w:ascii="Century Gothic" w:hAnsi="Century Gothic"/>
        <w:b/>
        <w:noProof/>
        <w:sz w:val="56"/>
      </w:rPr>
      <w:t xml:space="preserve"> </w:t>
    </w:r>
  </w:p>
  <w:p w14:paraId="51EBD6DA" w14:textId="5F9E44E8" w:rsidR="00EE387E" w:rsidRPr="008B746B" w:rsidRDefault="00EE387E" w:rsidP="00EE387E">
    <w:pPr>
      <w:pStyle w:val="Title"/>
      <w:jc w:val="right"/>
      <w:rPr>
        <w:rFonts w:ascii="Century Gothic" w:hAnsi="Century Gothic"/>
        <w:noProof/>
        <w:color w:val="DC9E1F" w:themeColor="background2"/>
        <w:sz w:val="44"/>
      </w:rPr>
    </w:pPr>
    <w:r>
      <w:rPr>
        <w:rFonts w:ascii="Century Gothic" w:hAnsi="Century Gothic"/>
        <w:noProof/>
        <w:color w:val="DC9E1F" w:themeColor="background2"/>
        <w:sz w:val="44"/>
        <w:lang w:val="id-ID"/>
      </w:rPr>
      <w:t xml:space="preserve">WEEKLY </w:t>
    </w:r>
    <w:r w:rsidR="008B746B" w:rsidRPr="008B746B">
      <w:rPr>
        <w:rFonts w:ascii="Century Gothic" w:hAnsi="Century Gothic"/>
        <w:noProof/>
        <w:color w:val="DC9E1F" w:themeColor="background2"/>
        <w:sz w:val="44"/>
      </w:rPr>
      <w:t>project status repor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E60A1"/>
    <w:multiLevelType w:val="hybridMultilevel"/>
    <w:tmpl w:val="9C946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5111BF"/>
    <w:multiLevelType w:val="hybridMultilevel"/>
    <w:tmpl w:val="05CCE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7B3690"/>
    <w:multiLevelType w:val="hybridMultilevel"/>
    <w:tmpl w:val="CFF0BF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06381B"/>
    <w:multiLevelType w:val="hybridMultilevel"/>
    <w:tmpl w:val="67221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8E3AC3"/>
    <w:multiLevelType w:val="hybridMultilevel"/>
    <w:tmpl w:val="22E89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1D42A6"/>
    <w:multiLevelType w:val="hybridMultilevel"/>
    <w:tmpl w:val="0E4004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BA3677"/>
    <w:multiLevelType w:val="hybridMultilevel"/>
    <w:tmpl w:val="77100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F64D8B"/>
    <w:multiLevelType w:val="hybridMultilevel"/>
    <w:tmpl w:val="20B04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CB2AC0"/>
    <w:multiLevelType w:val="hybridMultilevel"/>
    <w:tmpl w:val="8E7E20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704CE2"/>
    <w:multiLevelType w:val="hybridMultilevel"/>
    <w:tmpl w:val="907C5CF0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76117A"/>
    <w:multiLevelType w:val="hybridMultilevel"/>
    <w:tmpl w:val="BBFC4EB2"/>
    <w:lvl w:ilvl="0" w:tplc="4380EF8E">
      <w:start w:val="5"/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1E0F2A"/>
    <w:multiLevelType w:val="hybridMultilevel"/>
    <w:tmpl w:val="BE7C2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54A356D"/>
    <w:multiLevelType w:val="hybridMultilevel"/>
    <w:tmpl w:val="A6106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490818"/>
    <w:multiLevelType w:val="hybridMultilevel"/>
    <w:tmpl w:val="777AF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A01306"/>
    <w:multiLevelType w:val="hybridMultilevel"/>
    <w:tmpl w:val="86EA2174"/>
    <w:lvl w:ilvl="0" w:tplc="0C5C664A">
      <w:start w:val="5"/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9912820"/>
    <w:multiLevelType w:val="hybridMultilevel"/>
    <w:tmpl w:val="9F5868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AC0454"/>
    <w:multiLevelType w:val="hybridMultilevel"/>
    <w:tmpl w:val="68D41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E444C0"/>
    <w:multiLevelType w:val="hybridMultilevel"/>
    <w:tmpl w:val="65501D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BC1CEB"/>
    <w:multiLevelType w:val="hybridMultilevel"/>
    <w:tmpl w:val="1C6E2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4F1545"/>
    <w:multiLevelType w:val="hybridMultilevel"/>
    <w:tmpl w:val="115A0F16"/>
    <w:lvl w:ilvl="0" w:tplc="59A8F2BE">
      <w:start w:val="15"/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8359792">
    <w:abstractNumId w:val="15"/>
  </w:num>
  <w:num w:numId="2" w16cid:durableId="664943049">
    <w:abstractNumId w:val="17"/>
  </w:num>
  <w:num w:numId="3" w16cid:durableId="55403346">
    <w:abstractNumId w:val="16"/>
  </w:num>
  <w:num w:numId="4" w16cid:durableId="941496932">
    <w:abstractNumId w:val="1"/>
  </w:num>
  <w:num w:numId="5" w16cid:durableId="1177308668">
    <w:abstractNumId w:val="7"/>
  </w:num>
  <w:num w:numId="6" w16cid:durableId="72440199">
    <w:abstractNumId w:val="0"/>
  </w:num>
  <w:num w:numId="7" w16cid:durableId="1759012844">
    <w:abstractNumId w:val="4"/>
  </w:num>
  <w:num w:numId="8" w16cid:durableId="2077507265">
    <w:abstractNumId w:val="6"/>
  </w:num>
  <w:num w:numId="9" w16cid:durableId="2012440076">
    <w:abstractNumId w:val="13"/>
  </w:num>
  <w:num w:numId="10" w16cid:durableId="115611508">
    <w:abstractNumId w:val="2"/>
  </w:num>
  <w:num w:numId="11" w16cid:durableId="480345359">
    <w:abstractNumId w:val="3"/>
  </w:num>
  <w:num w:numId="12" w16cid:durableId="390737311">
    <w:abstractNumId w:val="12"/>
  </w:num>
  <w:num w:numId="13" w16cid:durableId="1348874338">
    <w:abstractNumId w:val="18"/>
  </w:num>
  <w:num w:numId="14" w16cid:durableId="1861701626">
    <w:abstractNumId w:val="8"/>
  </w:num>
  <w:num w:numId="15" w16cid:durableId="1609311777">
    <w:abstractNumId w:val="5"/>
  </w:num>
  <w:num w:numId="16" w16cid:durableId="187531155">
    <w:abstractNumId w:val="11"/>
  </w:num>
  <w:num w:numId="17" w16cid:durableId="1235119705">
    <w:abstractNumId w:val="9"/>
  </w:num>
  <w:num w:numId="18" w16cid:durableId="382212988">
    <w:abstractNumId w:val="19"/>
  </w:num>
  <w:num w:numId="19" w16cid:durableId="1119303323">
    <w:abstractNumId w:val="10"/>
  </w:num>
  <w:num w:numId="20" w16cid:durableId="176047148">
    <w:abstractNumId w:val="1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S0NDe2MDI1MLIwNrVU0lEKTi0uzszPAykwrQUAdhjMsiwAAAA="/>
  </w:docVars>
  <w:rsids>
    <w:rsidRoot w:val="00974E1C"/>
    <w:rsid w:val="00002E34"/>
    <w:rsid w:val="00005FD7"/>
    <w:rsid w:val="00006EBA"/>
    <w:rsid w:val="00013A6C"/>
    <w:rsid w:val="000260A9"/>
    <w:rsid w:val="0002744C"/>
    <w:rsid w:val="00032A50"/>
    <w:rsid w:val="00034AD8"/>
    <w:rsid w:val="00035D76"/>
    <w:rsid w:val="000363B8"/>
    <w:rsid w:val="000369C9"/>
    <w:rsid w:val="00037EC5"/>
    <w:rsid w:val="00041892"/>
    <w:rsid w:val="000441AE"/>
    <w:rsid w:val="00051AEE"/>
    <w:rsid w:val="00061303"/>
    <w:rsid w:val="00063393"/>
    <w:rsid w:val="000678D2"/>
    <w:rsid w:val="00075E55"/>
    <w:rsid w:val="00085359"/>
    <w:rsid w:val="000B4C19"/>
    <w:rsid w:val="000B7024"/>
    <w:rsid w:val="000C00DD"/>
    <w:rsid w:val="000C0875"/>
    <w:rsid w:val="000C215D"/>
    <w:rsid w:val="000C218A"/>
    <w:rsid w:val="000C2418"/>
    <w:rsid w:val="000C321B"/>
    <w:rsid w:val="000D5DC3"/>
    <w:rsid w:val="000E7F6D"/>
    <w:rsid w:val="000F0024"/>
    <w:rsid w:val="000F1215"/>
    <w:rsid w:val="000F2632"/>
    <w:rsid w:val="000F7D33"/>
    <w:rsid w:val="0010078E"/>
    <w:rsid w:val="00103BA2"/>
    <w:rsid w:val="0010426B"/>
    <w:rsid w:val="001066C8"/>
    <w:rsid w:val="00107A4D"/>
    <w:rsid w:val="00110F9A"/>
    <w:rsid w:val="001179F4"/>
    <w:rsid w:val="0012232A"/>
    <w:rsid w:val="00125DAD"/>
    <w:rsid w:val="00127CD1"/>
    <w:rsid w:val="00133735"/>
    <w:rsid w:val="0013652A"/>
    <w:rsid w:val="00137C44"/>
    <w:rsid w:val="00143537"/>
    <w:rsid w:val="00145D68"/>
    <w:rsid w:val="00150F6E"/>
    <w:rsid w:val="001563AB"/>
    <w:rsid w:val="00166CFC"/>
    <w:rsid w:val="001860FA"/>
    <w:rsid w:val="00191BF9"/>
    <w:rsid w:val="001936CA"/>
    <w:rsid w:val="001A04A5"/>
    <w:rsid w:val="001A3BF8"/>
    <w:rsid w:val="001A5BA9"/>
    <w:rsid w:val="001A6297"/>
    <w:rsid w:val="001A6959"/>
    <w:rsid w:val="001B0083"/>
    <w:rsid w:val="001B0C6F"/>
    <w:rsid w:val="001B0C80"/>
    <w:rsid w:val="001B5990"/>
    <w:rsid w:val="001B71A6"/>
    <w:rsid w:val="001D734E"/>
    <w:rsid w:val="001E2600"/>
    <w:rsid w:val="001E613E"/>
    <w:rsid w:val="001E67E2"/>
    <w:rsid w:val="001F28BA"/>
    <w:rsid w:val="001F2A4F"/>
    <w:rsid w:val="001F31F6"/>
    <w:rsid w:val="001F5CE6"/>
    <w:rsid w:val="002014D1"/>
    <w:rsid w:val="00202C6C"/>
    <w:rsid w:val="0020390E"/>
    <w:rsid w:val="00206051"/>
    <w:rsid w:val="00210334"/>
    <w:rsid w:val="0021184D"/>
    <w:rsid w:val="00212819"/>
    <w:rsid w:val="00214A8E"/>
    <w:rsid w:val="00217E85"/>
    <w:rsid w:val="00227D9B"/>
    <w:rsid w:val="0023144D"/>
    <w:rsid w:val="0023296F"/>
    <w:rsid w:val="002408D3"/>
    <w:rsid w:val="00240B38"/>
    <w:rsid w:val="0024176A"/>
    <w:rsid w:val="00242C89"/>
    <w:rsid w:val="002517EA"/>
    <w:rsid w:val="0025539C"/>
    <w:rsid w:val="002577D1"/>
    <w:rsid w:val="00260310"/>
    <w:rsid w:val="002616B4"/>
    <w:rsid w:val="00265351"/>
    <w:rsid w:val="0027154A"/>
    <w:rsid w:val="00274D9E"/>
    <w:rsid w:val="00274E0C"/>
    <w:rsid w:val="00290B91"/>
    <w:rsid w:val="00290F0F"/>
    <w:rsid w:val="00292EF3"/>
    <w:rsid w:val="0029418F"/>
    <w:rsid w:val="00295014"/>
    <w:rsid w:val="00296B43"/>
    <w:rsid w:val="002A0B5C"/>
    <w:rsid w:val="002A19AD"/>
    <w:rsid w:val="002A7A26"/>
    <w:rsid w:val="002B236E"/>
    <w:rsid w:val="002B3689"/>
    <w:rsid w:val="002B6F7B"/>
    <w:rsid w:val="002B7C58"/>
    <w:rsid w:val="002C06D9"/>
    <w:rsid w:val="002C3D45"/>
    <w:rsid w:val="002C4662"/>
    <w:rsid w:val="002C7B30"/>
    <w:rsid w:val="002D1935"/>
    <w:rsid w:val="002D1D8C"/>
    <w:rsid w:val="002D47A5"/>
    <w:rsid w:val="002D6D0B"/>
    <w:rsid w:val="002E7212"/>
    <w:rsid w:val="00301E9A"/>
    <w:rsid w:val="00302813"/>
    <w:rsid w:val="00305424"/>
    <w:rsid w:val="003102D1"/>
    <w:rsid w:val="003120E0"/>
    <w:rsid w:val="003125C9"/>
    <w:rsid w:val="00314BCD"/>
    <w:rsid w:val="00316F79"/>
    <w:rsid w:val="003211CA"/>
    <w:rsid w:val="00321270"/>
    <w:rsid w:val="00321AE3"/>
    <w:rsid w:val="00321F35"/>
    <w:rsid w:val="00326DB2"/>
    <w:rsid w:val="00330EDB"/>
    <w:rsid w:val="0033369A"/>
    <w:rsid w:val="003350CA"/>
    <w:rsid w:val="00336537"/>
    <w:rsid w:val="003402D2"/>
    <w:rsid w:val="00340C48"/>
    <w:rsid w:val="003425F5"/>
    <w:rsid w:val="00343477"/>
    <w:rsid w:val="00353F6A"/>
    <w:rsid w:val="0036208C"/>
    <w:rsid w:val="00371DB8"/>
    <w:rsid w:val="00377239"/>
    <w:rsid w:val="0038652D"/>
    <w:rsid w:val="003869E2"/>
    <w:rsid w:val="00387B69"/>
    <w:rsid w:val="0039055E"/>
    <w:rsid w:val="00392E08"/>
    <w:rsid w:val="003944FF"/>
    <w:rsid w:val="003945C1"/>
    <w:rsid w:val="00394806"/>
    <w:rsid w:val="00395B12"/>
    <w:rsid w:val="003A0836"/>
    <w:rsid w:val="003A1C62"/>
    <w:rsid w:val="003B6E18"/>
    <w:rsid w:val="003C0A1F"/>
    <w:rsid w:val="003C1FC0"/>
    <w:rsid w:val="003C3319"/>
    <w:rsid w:val="003C46A7"/>
    <w:rsid w:val="003C4BA4"/>
    <w:rsid w:val="003D1264"/>
    <w:rsid w:val="003D3109"/>
    <w:rsid w:val="003D6565"/>
    <w:rsid w:val="003E0B14"/>
    <w:rsid w:val="003E1AB1"/>
    <w:rsid w:val="003E3A10"/>
    <w:rsid w:val="003E419A"/>
    <w:rsid w:val="003E52ED"/>
    <w:rsid w:val="003F0BD4"/>
    <w:rsid w:val="003F23C9"/>
    <w:rsid w:val="003F3389"/>
    <w:rsid w:val="003F4D47"/>
    <w:rsid w:val="004013F6"/>
    <w:rsid w:val="0040243C"/>
    <w:rsid w:val="00404B1D"/>
    <w:rsid w:val="0040671C"/>
    <w:rsid w:val="00406ABA"/>
    <w:rsid w:val="00406B69"/>
    <w:rsid w:val="0040755D"/>
    <w:rsid w:val="0041057C"/>
    <w:rsid w:val="00411497"/>
    <w:rsid w:val="00412D9D"/>
    <w:rsid w:val="00423280"/>
    <w:rsid w:val="0042486D"/>
    <w:rsid w:val="00430EF3"/>
    <w:rsid w:val="0044378E"/>
    <w:rsid w:val="00444749"/>
    <w:rsid w:val="004464EE"/>
    <w:rsid w:val="0044651C"/>
    <w:rsid w:val="004502DA"/>
    <w:rsid w:val="00450F0F"/>
    <w:rsid w:val="004537C5"/>
    <w:rsid w:val="00457D5E"/>
    <w:rsid w:val="004622D7"/>
    <w:rsid w:val="00462B9B"/>
    <w:rsid w:val="00464517"/>
    <w:rsid w:val="00465B79"/>
    <w:rsid w:val="004734DF"/>
    <w:rsid w:val="00477295"/>
    <w:rsid w:val="0048079D"/>
    <w:rsid w:val="004841F1"/>
    <w:rsid w:val="00485E75"/>
    <w:rsid w:val="004872EE"/>
    <w:rsid w:val="00492983"/>
    <w:rsid w:val="00495301"/>
    <w:rsid w:val="004972D1"/>
    <w:rsid w:val="004A234F"/>
    <w:rsid w:val="004A5050"/>
    <w:rsid w:val="004C5F06"/>
    <w:rsid w:val="004C6A34"/>
    <w:rsid w:val="004C6F3F"/>
    <w:rsid w:val="004D28F5"/>
    <w:rsid w:val="004D52AB"/>
    <w:rsid w:val="004E64AF"/>
    <w:rsid w:val="004F3926"/>
    <w:rsid w:val="00500049"/>
    <w:rsid w:val="00502845"/>
    <w:rsid w:val="00504074"/>
    <w:rsid w:val="005154F2"/>
    <w:rsid w:val="005235FF"/>
    <w:rsid w:val="00526320"/>
    <w:rsid w:val="005304E0"/>
    <w:rsid w:val="00532620"/>
    <w:rsid w:val="00541632"/>
    <w:rsid w:val="00545203"/>
    <w:rsid w:val="00545FFA"/>
    <w:rsid w:val="00550412"/>
    <w:rsid w:val="005527A9"/>
    <w:rsid w:val="00554FFA"/>
    <w:rsid w:val="005569DA"/>
    <w:rsid w:val="00560329"/>
    <w:rsid w:val="005615B4"/>
    <w:rsid w:val="00562ABC"/>
    <w:rsid w:val="00573595"/>
    <w:rsid w:val="0057359A"/>
    <w:rsid w:val="00581249"/>
    <w:rsid w:val="005819E9"/>
    <w:rsid w:val="005848AD"/>
    <w:rsid w:val="00587DBA"/>
    <w:rsid w:val="00592299"/>
    <w:rsid w:val="00594ADF"/>
    <w:rsid w:val="00596A4C"/>
    <w:rsid w:val="00597365"/>
    <w:rsid w:val="00597A33"/>
    <w:rsid w:val="005A2C96"/>
    <w:rsid w:val="005A327F"/>
    <w:rsid w:val="005A3B1C"/>
    <w:rsid w:val="005A49E4"/>
    <w:rsid w:val="005A5DC6"/>
    <w:rsid w:val="005A7B7F"/>
    <w:rsid w:val="005C0A6F"/>
    <w:rsid w:val="005C2553"/>
    <w:rsid w:val="005C36C7"/>
    <w:rsid w:val="005C4039"/>
    <w:rsid w:val="005C7BC6"/>
    <w:rsid w:val="005D0397"/>
    <w:rsid w:val="005D2AC7"/>
    <w:rsid w:val="005D7455"/>
    <w:rsid w:val="005E06A9"/>
    <w:rsid w:val="005E24D3"/>
    <w:rsid w:val="005E2CFC"/>
    <w:rsid w:val="005E468A"/>
    <w:rsid w:val="005E529F"/>
    <w:rsid w:val="005E60AF"/>
    <w:rsid w:val="005F2C3B"/>
    <w:rsid w:val="005F4C34"/>
    <w:rsid w:val="005F61B2"/>
    <w:rsid w:val="00601FED"/>
    <w:rsid w:val="006048E2"/>
    <w:rsid w:val="00607D89"/>
    <w:rsid w:val="00610040"/>
    <w:rsid w:val="00612237"/>
    <w:rsid w:val="0063116C"/>
    <w:rsid w:val="00631481"/>
    <w:rsid w:val="00631F6B"/>
    <w:rsid w:val="006335B8"/>
    <w:rsid w:val="006346E4"/>
    <w:rsid w:val="00642938"/>
    <w:rsid w:val="00642B2D"/>
    <w:rsid w:val="0064771E"/>
    <w:rsid w:val="006523DE"/>
    <w:rsid w:val="0065515D"/>
    <w:rsid w:val="006577CE"/>
    <w:rsid w:val="00660B75"/>
    <w:rsid w:val="00663939"/>
    <w:rsid w:val="00665CB1"/>
    <w:rsid w:val="00667735"/>
    <w:rsid w:val="00671C99"/>
    <w:rsid w:val="00675624"/>
    <w:rsid w:val="00680F70"/>
    <w:rsid w:val="00682D6B"/>
    <w:rsid w:val="00683F22"/>
    <w:rsid w:val="0069225E"/>
    <w:rsid w:val="006A1D48"/>
    <w:rsid w:val="006B0497"/>
    <w:rsid w:val="006B1A93"/>
    <w:rsid w:val="006B36D3"/>
    <w:rsid w:val="006B408F"/>
    <w:rsid w:val="006B453E"/>
    <w:rsid w:val="006B6D25"/>
    <w:rsid w:val="006B7FF7"/>
    <w:rsid w:val="006C3F71"/>
    <w:rsid w:val="006D24F6"/>
    <w:rsid w:val="006D425E"/>
    <w:rsid w:val="006D7E96"/>
    <w:rsid w:val="006E1492"/>
    <w:rsid w:val="006F6CB2"/>
    <w:rsid w:val="00707A43"/>
    <w:rsid w:val="00707C87"/>
    <w:rsid w:val="00712D15"/>
    <w:rsid w:val="00714F13"/>
    <w:rsid w:val="00717354"/>
    <w:rsid w:val="00717E0F"/>
    <w:rsid w:val="0072272B"/>
    <w:rsid w:val="00723158"/>
    <w:rsid w:val="00724606"/>
    <w:rsid w:val="00744A07"/>
    <w:rsid w:val="007455C5"/>
    <w:rsid w:val="007467C5"/>
    <w:rsid w:val="00750A0A"/>
    <w:rsid w:val="007541A8"/>
    <w:rsid w:val="0075424E"/>
    <w:rsid w:val="0075520A"/>
    <w:rsid w:val="00763294"/>
    <w:rsid w:val="00764D01"/>
    <w:rsid w:val="0076526F"/>
    <w:rsid w:val="00773E3B"/>
    <w:rsid w:val="00774023"/>
    <w:rsid w:val="00781081"/>
    <w:rsid w:val="00781D6D"/>
    <w:rsid w:val="00785B50"/>
    <w:rsid w:val="00790920"/>
    <w:rsid w:val="00791ED5"/>
    <w:rsid w:val="00792B73"/>
    <w:rsid w:val="00794F82"/>
    <w:rsid w:val="007961AE"/>
    <w:rsid w:val="007A226B"/>
    <w:rsid w:val="007A3195"/>
    <w:rsid w:val="007A3833"/>
    <w:rsid w:val="007A565D"/>
    <w:rsid w:val="007B31DA"/>
    <w:rsid w:val="007B57C2"/>
    <w:rsid w:val="007B7094"/>
    <w:rsid w:val="007B7F6D"/>
    <w:rsid w:val="007C2886"/>
    <w:rsid w:val="007C2D30"/>
    <w:rsid w:val="007C2E2D"/>
    <w:rsid w:val="007C36C0"/>
    <w:rsid w:val="007D01ED"/>
    <w:rsid w:val="007D5238"/>
    <w:rsid w:val="007D67E6"/>
    <w:rsid w:val="007F49AB"/>
    <w:rsid w:val="007F7880"/>
    <w:rsid w:val="0080064C"/>
    <w:rsid w:val="008105F2"/>
    <w:rsid w:val="00811288"/>
    <w:rsid w:val="00812C31"/>
    <w:rsid w:val="00813E52"/>
    <w:rsid w:val="00815476"/>
    <w:rsid w:val="008155DF"/>
    <w:rsid w:val="0081578A"/>
    <w:rsid w:val="0082014A"/>
    <w:rsid w:val="00821E0F"/>
    <w:rsid w:val="00822915"/>
    <w:rsid w:val="00825E33"/>
    <w:rsid w:val="00830393"/>
    <w:rsid w:val="00831961"/>
    <w:rsid w:val="00835371"/>
    <w:rsid w:val="00836FCE"/>
    <w:rsid w:val="008411EF"/>
    <w:rsid w:val="0084437E"/>
    <w:rsid w:val="00850E2C"/>
    <w:rsid w:val="0085706E"/>
    <w:rsid w:val="00864ADD"/>
    <w:rsid w:val="00867905"/>
    <w:rsid w:val="00874C98"/>
    <w:rsid w:val="008778D6"/>
    <w:rsid w:val="008805AD"/>
    <w:rsid w:val="008810D3"/>
    <w:rsid w:val="00883231"/>
    <w:rsid w:val="00883AFC"/>
    <w:rsid w:val="00893BE5"/>
    <w:rsid w:val="008A1468"/>
    <w:rsid w:val="008A1889"/>
    <w:rsid w:val="008A2200"/>
    <w:rsid w:val="008A4721"/>
    <w:rsid w:val="008B07D7"/>
    <w:rsid w:val="008B1621"/>
    <w:rsid w:val="008B6D91"/>
    <w:rsid w:val="008B746B"/>
    <w:rsid w:val="008C128D"/>
    <w:rsid w:val="008C2589"/>
    <w:rsid w:val="008C5A70"/>
    <w:rsid w:val="008C747C"/>
    <w:rsid w:val="008C768A"/>
    <w:rsid w:val="008D208F"/>
    <w:rsid w:val="008D3F21"/>
    <w:rsid w:val="008D4C0C"/>
    <w:rsid w:val="008E3A9C"/>
    <w:rsid w:val="008E448C"/>
    <w:rsid w:val="008E707E"/>
    <w:rsid w:val="008F27F9"/>
    <w:rsid w:val="008F373B"/>
    <w:rsid w:val="008F5A4A"/>
    <w:rsid w:val="008F7CF4"/>
    <w:rsid w:val="009006EA"/>
    <w:rsid w:val="0090424C"/>
    <w:rsid w:val="00907078"/>
    <w:rsid w:val="00907715"/>
    <w:rsid w:val="00907DE2"/>
    <w:rsid w:val="00913758"/>
    <w:rsid w:val="00923E5C"/>
    <w:rsid w:val="009248DF"/>
    <w:rsid w:val="00933294"/>
    <w:rsid w:val="0093458D"/>
    <w:rsid w:val="0093672F"/>
    <w:rsid w:val="009419A8"/>
    <w:rsid w:val="00944AD0"/>
    <w:rsid w:val="009550FA"/>
    <w:rsid w:val="00957FF2"/>
    <w:rsid w:val="00963C69"/>
    <w:rsid w:val="00964F83"/>
    <w:rsid w:val="009669DE"/>
    <w:rsid w:val="009711A4"/>
    <w:rsid w:val="009746BA"/>
    <w:rsid w:val="00974E1C"/>
    <w:rsid w:val="00976A4B"/>
    <w:rsid w:val="00982E6F"/>
    <w:rsid w:val="00987BF0"/>
    <w:rsid w:val="009908A4"/>
    <w:rsid w:val="009939F4"/>
    <w:rsid w:val="009943C0"/>
    <w:rsid w:val="009965E9"/>
    <w:rsid w:val="009969A1"/>
    <w:rsid w:val="009A147D"/>
    <w:rsid w:val="009A5E08"/>
    <w:rsid w:val="009B067A"/>
    <w:rsid w:val="009B2062"/>
    <w:rsid w:val="009C3F23"/>
    <w:rsid w:val="009C7C96"/>
    <w:rsid w:val="009D104C"/>
    <w:rsid w:val="009D49C0"/>
    <w:rsid w:val="009D53C0"/>
    <w:rsid w:val="009D5790"/>
    <w:rsid w:val="009D7C2A"/>
    <w:rsid w:val="009E2A70"/>
    <w:rsid w:val="009E32D9"/>
    <w:rsid w:val="009E3F96"/>
    <w:rsid w:val="009E77C4"/>
    <w:rsid w:val="009F0876"/>
    <w:rsid w:val="009F0BC2"/>
    <w:rsid w:val="009F49BE"/>
    <w:rsid w:val="00A00F0A"/>
    <w:rsid w:val="00A01BF8"/>
    <w:rsid w:val="00A0260D"/>
    <w:rsid w:val="00A03B41"/>
    <w:rsid w:val="00A04171"/>
    <w:rsid w:val="00A112F6"/>
    <w:rsid w:val="00A14DE6"/>
    <w:rsid w:val="00A15C0A"/>
    <w:rsid w:val="00A16FB3"/>
    <w:rsid w:val="00A1749D"/>
    <w:rsid w:val="00A17637"/>
    <w:rsid w:val="00A17FDF"/>
    <w:rsid w:val="00A22F77"/>
    <w:rsid w:val="00A2365B"/>
    <w:rsid w:val="00A269E5"/>
    <w:rsid w:val="00A26D4B"/>
    <w:rsid w:val="00A349F6"/>
    <w:rsid w:val="00A34DCA"/>
    <w:rsid w:val="00A36053"/>
    <w:rsid w:val="00A36711"/>
    <w:rsid w:val="00A36831"/>
    <w:rsid w:val="00A36AB3"/>
    <w:rsid w:val="00A37F9C"/>
    <w:rsid w:val="00A45804"/>
    <w:rsid w:val="00A46009"/>
    <w:rsid w:val="00A469FB"/>
    <w:rsid w:val="00A46F60"/>
    <w:rsid w:val="00A4770B"/>
    <w:rsid w:val="00A60984"/>
    <w:rsid w:val="00A6261E"/>
    <w:rsid w:val="00A653DA"/>
    <w:rsid w:val="00A665C1"/>
    <w:rsid w:val="00A66602"/>
    <w:rsid w:val="00A70AC3"/>
    <w:rsid w:val="00A72AE1"/>
    <w:rsid w:val="00A96313"/>
    <w:rsid w:val="00A97206"/>
    <w:rsid w:val="00A97765"/>
    <w:rsid w:val="00AA224B"/>
    <w:rsid w:val="00AA47EF"/>
    <w:rsid w:val="00AA76F8"/>
    <w:rsid w:val="00AB09A5"/>
    <w:rsid w:val="00AB2FD7"/>
    <w:rsid w:val="00AB402A"/>
    <w:rsid w:val="00AB739B"/>
    <w:rsid w:val="00AC3BC6"/>
    <w:rsid w:val="00AD3B36"/>
    <w:rsid w:val="00AD746F"/>
    <w:rsid w:val="00AD7DA6"/>
    <w:rsid w:val="00AE3FA6"/>
    <w:rsid w:val="00AE4A87"/>
    <w:rsid w:val="00AE7A81"/>
    <w:rsid w:val="00AF11E6"/>
    <w:rsid w:val="00AF12E7"/>
    <w:rsid w:val="00AF1675"/>
    <w:rsid w:val="00AF5C78"/>
    <w:rsid w:val="00B015AA"/>
    <w:rsid w:val="00B01792"/>
    <w:rsid w:val="00B034FE"/>
    <w:rsid w:val="00B10C93"/>
    <w:rsid w:val="00B11137"/>
    <w:rsid w:val="00B1362D"/>
    <w:rsid w:val="00B203A9"/>
    <w:rsid w:val="00B2067F"/>
    <w:rsid w:val="00B26C0C"/>
    <w:rsid w:val="00B27E3D"/>
    <w:rsid w:val="00B304B4"/>
    <w:rsid w:val="00B36572"/>
    <w:rsid w:val="00B41BE0"/>
    <w:rsid w:val="00B42B3B"/>
    <w:rsid w:val="00B43EB5"/>
    <w:rsid w:val="00B4792C"/>
    <w:rsid w:val="00B509C4"/>
    <w:rsid w:val="00B527A1"/>
    <w:rsid w:val="00B623DE"/>
    <w:rsid w:val="00B6435F"/>
    <w:rsid w:val="00B70E58"/>
    <w:rsid w:val="00B71C21"/>
    <w:rsid w:val="00B8143D"/>
    <w:rsid w:val="00B83218"/>
    <w:rsid w:val="00B835CD"/>
    <w:rsid w:val="00B83AB0"/>
    <w:rsid w:val="00B87B17"/>
    <w:rsid w:val="00B90FED"/>
    <w:rsid w:val="00B92A38"/>
    <w:rsid w:val="00B97112"/>
    <w:rsid w:val="00BA0F5B"/>
    <w:rsid w:val="00BA29D0"/>
    <w:rsid w:val="00BA4D31"/>
    <w:rsid w:val="00BA6865"/>
    <w:rsid w:val="00BB4CB0"/>
    <w:rsid w:val="00BB513F"/>
    <w:rsid w:val="00BB5ABF"/>
    <w:rsid w:val="00BB713F"/>
    <w:rsid w:val="00BD3EFC"/>
    <w:rsid w:val="00BD4E61"/>
    <w:rsid w:val="00BD5A83"/>
    <w:rsid w:val="00BD5F85"/>
    <w:rsid w:val="00BD6C36"/>
    <w:rsid w:val="00BE05B1"/>
    <w:rsid w:val="00BE1C8E"/>
    <w:rsid w:val="00BE25EB"/>
    <w:rsid w:val="00BE36A4"/>
    <w:rsid w:val="00BE4FEC"/>
    <w:rsid w:val="00BF7123"/>
    <w:rsid w:val="00C02383"/>
    <w:rsid w:val="00C05C93"/>
    <w:rsid w:val="00C05DCA"/>
    <w:rsid w:val="00C122AB"/>
    <w:rsid w:val="00C12475"/>
    <w:rsid w:val="00C137B9"/>
    <w:rsid w:val="00C13C5D"/>
    <w:rsid w:val="00C2313B"/>
    <w:rsid w:val="00C25069"/>
    <w:rsid w:val="00C3082D"/>
    <w:rsid w:val="00C32327"/>
    <w:rsid w:val="00C32CC6"/>
    <w:rsid w:val="00C35C4F"/>
    <w:rsid w:val="00C400B1"/>
    <w:rsid w:val="00C44678"/>
    <w:rsid w:val="00C507AC"/>
    <w:rsid w:val="00C551F8"/>
    <w:rsid w:val="00C5723B"/>
    <w:rsid w:val="00C61BE7"/>
    <w:rsid w:val="00C620D8"/>
    <w:rsid w:val="00C6487D"/>
    <w:rsid w:val="00C67E9E"/>
    <w:rsid w:val="00C67F44"/>
    <w:rsid w:val="00C716AA"/>
    <w:rsid w:val="00C73764"/>
    <w:rsid w:val="00C8113C"/>
    <w:rsid w:val="00C82AF8"/>
    <w:rsid w:val="00C85358"/>
    <w:rsid w:val="00C904C2"/>
    <w:rsid w:val="00C940E6"/>
    <w:rsid w:val="00CA058C"/>
    <w:rsid w:val="00CA1634"/>
    <w:rsid w:val="00CA3293"/>
    <w:rsid w:val="00CA4D00"/>
    <w:rsid w:val="00CA5660"/>
    <w:rsid w:val="00CA6B0B"/>
    <w:rsid w:val="00CA7765"/>
    <w:rsid w:val="00CB4B76"/>
    <w:rsid w:val="00CB5C8B"/>
    <w:rsid w:val="00CC04B4"/>
    <w:rsid w:val="00CC0778"/>
    <w:rsid w:val="00CC2B5D"/>
    <w:rsid w:val="00CD0D7D"/>
    <w:rsid w:val="00CD20E5"/>
    <w:rsid w:val="00CD5CD9"/>
    <w:rsid w:val="00CE44EA"/>
    <w:rsid w:val="00CE51A9"/>
    <w:rsid w:val="00CF3378"/>
    <w:rsid w:val="00CF5F80"/>
    <w:rsid w:val="00D00475"/>
    <w:rsid w:val="00D05E23"/>
    <w:rsid w:val="00D06554"/>
    <w:rsid w:val="00D1174F"/>
    <w:rsid w:val="00D11BC5"/>
    <w:rsid w:val="00D13326"/>
    <w:rsid w:val="00D15F32"/>
    <w:rsid w:val="00D1734F"/>
    <w:rsid w:val="00D201F9"/>
    <w:rsid w:val="00D2163E"/>
    <w:rsid w:val="00D21640"/>
    <w:rsid w:val="00D236DD"/>
    <w:rsid w:val="00D23F33"/>
    <w:rsid w:val="00D47F14"/>
    <w:rsid w:val="00D508EB"/>
    <w:rsid w:val="00D57326"/>
    <w:rsid w:val="00D61E0E"/>
    <w:rsid w:val="00D657CA"/>
    <w:rsid w:val="00D70626"/>
    <w:rsid w:val="00D726C9"/>
    <w:rsid w:val="00D779AF"/>
    <w:rsid w:val="00D80477"/>
    <w:rsid w:val="00D87156"/>
    <w:rsid w:val="00D87EC0"/>
    <w:rsid w:val="00D94979"/>
    <w:rsid w:val="00D9659E"/>
    <w:rsid w:val="00DA319F"/>
    <w:rsid w:val="00DA3872"/>
    <w:rsid w:val="00DA3CCF"/>
    <w:rsid w:val="00DB09DE"/>
    <w:rsid w:val="00DB313C"/>
    <w:rsid w:val="00DB6653"/>
    <w:rsid w:val="00DC0B39"/>
    <w:rsid w:val="00DC322E"/>
    <w:rsid w:val="00DD3F33"/>
    <w:rsid w:val="00DD476F"/>
    <w:rsid w:val="00DD7C36"/>
    <w:rsid w:val="00DE1834"/>
    <w:rsid w:val="00DE4532"/>
    <w:rsid w:val="00DF1EE7"/>
    <w:rsid w:val="00DF2273"/>
    <w:rsid w:val="00DF3922"/>
    <w:rsid w:val="00DF625C"/>
    <w:rsid w:val="00E02929"/>
    <w:rsid w:val="00E045D9"/>
    <w:rsid w:val="00E047B2"/>
    <w:rsid w:val="00E05150"/>
    <w:rsid w:val="00E06FC8"/>
    <w:rsid w:val="00E16F2B"/>
    <w:rsid w:val="00E219DC"/>
    <w:rsid w:val="00E233BD"/>
    <w:rsid w:val="00E24775"/>
    <w:rsid w:val="00E2578E"/>
    <w:rsid w:val="00E2587A"/>
    <w:rsid w:val="00E30731"/>
    <w:rsid w:val="00E34E25"/>
    <w:rsid w:val="00E35062"/>
    <w:rsid w:val="00E443B7"/>
    <w:rsid w:val="00E52D2D"/>
    <w:rsid w:val="00E54181"/>
    <w:rsid w:val="00E54CF2"/>
    <w:rsid w:val="00E62584"/>
    <w:rsid w:val="00E62C63"/>
    <w:rsid w:val="00E638C5"/>
    <w:rsid w:val="00E64456"/>
    <w:rsid w:val="00E67B01"/>
    <w:rsid w:val="00E7072B"/>
    <w:rsid w:val="00E70869"/>
    <w:rsid w:val="00E70B5B"/>
    <w:rsid w:val="00E72B1B"/>
    <w:rsid w:val="00E808E6"/>
    <w:rsid w:val="00E80E53"/>
    <w:rsid w:val="00E84518"/>
    <w:rsid w:val="00E95940"/>
    <w:rsid w:val="00E9682B"/>
    <w:rsid w:val="00EA34C4"/>
    <w:rsid w:val="00EA4E0F"/>
    <w:rsid w:val="00EA7D5B"/>
    <w:rsid w:val="00EB02D4"/>
    <w:rsid w:val="00EB47E7"/>
    <w:rsid w:val="00EB716F"/>
    <w:rsid w:val="00EC0CF1"/>
    <w:rsid w:val="00EC1F4E"/>
    <w:rsid w:val="00EC34F7"/>
    <w:rsid w:val="00EC7417"/>
    <w:rsid w:val="00EC7616"/>
    <w:rsid w:val="00ED333F"/>
    <w:rsid w:val="00ED735B"/>
    <w:rsid w:val="00EE13CD"/>
    <w:rsid w:val="00EE387E"/>
    <w:rsid w:val="00EE6D10"/>
    <w:rsid w:val="00EF2859"/>
    <w:rsid w:val="00EF4AA7"/>
    <w:rsid w:val="00F06320"/>
    <w:rsid w:val="00F0767F"/>
    <w:rsid w:val="00F10C08"/>
    <w:rsid w:val="00F11AA4"/>
    <w:rsid w:val="00F12B2A"/>
    <w:rsid w:val="00F13819"/>
    <w:rsid w:val="00F252D4"/>
    <w:rsid w:val="00F25CE1"/>
    <w:rsid w:val="00F30471"/>
    <w:rsid w:val="00F32F1A"/>
    <w:rsid w:val="00F35A5F"/>
    <w:rsid w:val="00F36F5D"/>
    <w:rsid w:val="00F37B4E"/>
    <w:rsid w:val="00F407EB"/>
    <w:rsid w:val="00F40CC6"/>
    <w:rsid w:val="00F47C33"/>
    <w:rsid w:val="00F5095B"/>
    <w:rsid w:val="00F53839"/>
    <w:rsid w:val="00F579D9"/>
    <w:rsid w:val="00F611E3"/>
    <w:rsid w:val="00F62CFA"/>
    <w:rsid w:val="00F723F7"/>
    <w:rsid w:val="00F77566"/>
    <w:rsid w:val="00F802CE"/>
    <w:rsid w:val="00F84603"/>
    <w:rsid w:val="00F8466F"/>
    <w:rsid w:val="00F912AF"/>
    <w:rsid w:val="00F92CB5"/>
    <w:rsid w:val="00FA0299"/>
    <w:rsid w:val="00FA7BC9"/>
    <w:rsid w:val="00FB335D"/>
    <w:rsid w:val="00FC153B"/>
    <w:rsid w:val="00FC1B8E"/>
    <w:rsid w:val="00FC1E21"/>
    <w:rsid w:val="00FC27AA"/>
    <w:rsid w:val="00FC2929"/>
    <w:rsid w:val="00FC3740"/>
    <w:rsid w:val="00FD06BB"/>
    <w:rsid w:val="00FD105F"/>
    <w:rsid w:val="00FD2D33"/>
    <w:rsid w:val="00FD35A9"/>
    <w:rsid w:val="00FD3E75"/>
    <w:rsid w:val="00FD6958"/>
    <w:rsid w:val="00FE08F3"/>
    <w:rsid w:val="00FE1AA6"/>
    <w:rsid w:val="00FE45E2"/>
    <w:rsid w:val="00FE4F9C"/>
    <w:rsid w:val="00FF0D00"/>
    <w:rsid w:val="00FF0F6F"/>
    <w:rsid w:val="00FF400D"/>
    <w:rsid w:val="00FF4A7B"/>
    <w:rsid w:val="00FF73F6"/>
    <w:rsid w:val="00FF7574"/>
    <w:rsid w:val="00FF7E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59A6BB2"/>
  <w15:chartTrackingRefBased/>
  <w15:docId w15:val="{597F0B76-8014-4BED-8101-DEE9154729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lang w:val="en-US" w:eastAsia="en-US" w:bidi="ar-SA"/>
      </w:rPr>
    </w:rPrDefault>
    <w:pPrDefault>
      <w:pPr>
        <w:spacing w:before="40" w:after="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unhideWhenUsed="1" w:qFormat="1"/>
    <w:lsdException w:name="heading 2" w:semiHidden="1" w:uiPriority="9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3" w:unhideWhenUsed="1" w:qFormat="1"/>
    <w:lsdException w:name="heading 7" w:semiHidden="1" w:uiPriority="3" w:unhideWhenUsed="1" w:qFormat="1"/>
    <w:lsdException w:name="heading 8" w:semiHidden="1" w:uiPriority="3" w:unhideWhenUsed="1" w:qFormat="1"/>
    <w:lsdException w:name="heading 9" w:semiHidden="1" w:uiPriority="3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1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B90FED"/>
    <w:rPr>
      <w:color w:val="auto"/>
      <w:kern w:val="20"/>
    </w:rPr>
  </w:style>
  <w:style w:type="paragraph" w:styleId="Heading1">
    <w:name w:val="heading 1"/>
    <w:basedOn w:val="Normal"/>
    <w:link w:val="Heading1Char"/>
    <w:uiPriority w:val="2"/>
    <w:qFormat/>
    <w:rsid w:val="000B7024"/>
    <w:pPr>
      <w:pBdr>
        <w:bottom w:val="single" w:sz="18" w:space="4" w:color="FEDE00" w:themeColor="accent2"/>
      </w:pBdr>
      <w:spacing w:before="360" w:after="240"/>
      <w:ind w:left="144" w:right="144"/>
      <w:contextualSpacing/>
      <w:outlineLvl w:val="0"/>
    </w:pPr>
    <w:rPr>
      <w:rFonts w:asciiTheme="majorHAnsi" w:eastAsiaTheme="majorEastAsia" w:hAnsiTheme="majorHAnsi" w:cstheme="majorBidi"/>
      <w:b/>
      <w:caps/>
      <w:color w:val="006666" w:themeColor="accent3"/>
      <w:sz w:val="24"/>
      <w:szCs w:val="32"/>
    </w:rPr>
  </w:style>
  <w:style w:type="paragraph" w:styleId="Heading2">
    <w:name w:val="heading 2"/>
    <w:basedOn w:val="Normal"/>
    <w:link w:val="Heading2Char"/>
    <w:uiPriority w:val="3"/>
    <w:unhideWhenUsed/>
    <w:qFormat/>
    <w:rsid w:val="006B7FF7"/>
    <w:pPr>
      <w:keepNext/>
      <w:keepLines/>
      <w:spacing w:after="0"/>
      <w:outlineLvl w:val="1"/>
    </w:pPr>
    <w:rPr>
      <w:rFonts w:eastAsiaTheme="majorEastAsia" w:cstheme="majorBidi"/>
      <w:color w:val="FFFFFF" w:themeColor="background1"/>
      <w:szCs w:val="26"/>
    </w:rPr>
  </w:style>
  <w:style w:type="paragraph" w:styleId="Heading3">
    <w:name w:val="heading 3"/>
    <w:basedOn w:val="Normal"/>
    <w:next w:val="Normal"/>
    <w:link w:val="Heading3Char"/>
    <w:uiPriority w:val="3"/>
    <w:semiHidden/>
    <w:unhideWhenUsed/>
    <w:qFormat/>
    <w:rsid w:val="00C12475"/>
    <w:pPr>
      <w:keepNext/>
      <w:keepLines/>
      <w:spacing w:after="0"/>
      <w:outlineLvl w:val="2"/>
    </w:pPr>
    <w:rPr>
      <w:rFonts w:asciiTheme="majorHAnsi" w:eastAsiaTheme="majorEastAsia" w:hAnsiTheme="majorHAnsi" w:cstheme="majorBidi"/>
      <w:b/>
      <w:i/>
      <w:color w:val="654C16" w:themeColor="accent5" w:themeShade="80"/>
      <w:sz w:val="22"/>
      <w:szCs w:val="24"/>
    </w:rPr>
  </w:style>
  <w:style w:type="paragraph" w:styleId="Heading4">
    <w:name w:val="heading 4"/>
    <w:basedOn w:val="Normal"/>
    <w:next w:val="Normal"/>
    <w:link w:val="Heading4Char"/>
    <w:uiPriority w:val="3"/>
    <w:semiHidden/>
    <w:unhideWhenUsed/>
    <w:qFormat/>
    <w:rsid w:val="00C12475"/>
    <w:pPr>
      <w:keepNext/>
      <w:keepLines/>
      <w:spacing w:after="0"/>
      <w:outlineLvl w:val="3"/>
    </w:pPr>
    <w:rPr>
      <w:rFonts w:asciiTheme="majorHAnsi" w:eastAsiaTheme="majorEastAsia" w:hAnsiTheme="majorHAnsi" w:cstheme="majorBidi"/>
      <w:b/>
      <w:i/>
      <w:iCs/>
      <w:color w:val="4F4A36" w:themeColor="accent6" w:themeShade="80"/>
      <w:sz w:val="22"/>
    </w:rPr>
  </w:style>
  <w:style w:type="paragraph" w:styleId="Heading5">
    <w:name w:val="heading 5"/>
    <w:basedOn w:val="Normal"/>
    <w:next w:val="Normal"/>
    <w:link w:val="Heading5Char"/>
    <w:uiPriority w:val="3"/>
    <w:semiHidden/>
    <w:unhideWhenUsed/>
    <w:qFormat/>
    <w:rsid w:val="00C12475"/>
    <w:pPr>
      <w:keepNext/>
      <w:keepLines/>
      <w:spacing w:after="0"/>
      <w:outlineLvl w:val="4"/>
    </w:pPr>
    <w:rPr>
      <w:rFonts w:asciiTheme="majorHAnsi" w:eastAsiaTheme="majorEastAsia" w:hAnsiTheme="majorHAnsi" w:cstheme="majorBidi"/>
      <w:b/>
      <w:color w:val="726FCE" w:themeColor="text2" w:themeTint="80"/>
      <w:sz w:val="22"/>
    </w:rPr>
  </w:style>
  <w:style w:type="paragraph" w:styleId="Heading6">
    <w:name w:val="heading 6"/>
    <w:basedOn w:val="Normal"/>
    <w:next w:val="Normal"/>
    <w:link w:val="Heading6Char"/>
    <w:uiPriority w:val="3"/>
    <w:semiHidden/>
    <w:unhideWhenUsed/>
    <w:qFormat/>
    <w:rsid w:val="00C12475"/>
    <w:pPr>
      <w:keepNext/>
      <w:keepLines/>
      <w:spacing w:after="0"/>
      <w:outlineLvl w:val="5"/>
    </w:pPr>
    <w:rPr>
      <w:rFonts w:asciiTheme="majorHAnsi" w:eastAsiaTheme="majorEastAsia" w:hAnsiTheme="majorHAnsi" w:cstheme="majorBidi"/>
      <w:color w:val="577188" w:themeColor="accent1" w:themeShade="BF"/>
      <w:sz w:val="22"/>
    </w:rPr>
  </w:style>
  <w:style w:type="paragraph" w:styleId="Heading7">
    <w:name w:val="heading 7"/>
    <w:basedOn w:val="Normal"/>
    <w:next w:val="Normal"/>
    <w:link w:val="Heading7Char"/>
    <w:uiPriority w:val="3"/>
    <w:semiHidden/>
    <w:unhideWhenUsed/>
    <w:qFormat/>
    <w:rsid w:val="00C12475"/>
    <w:pPr>
      <w:keepNext/>
      <w:keepLines/>
      <w:spacing w:after="0"/>
      <w:outlineLvl w:val="6"/>
    </w:pPr>
    <w:rPr>
      <w:rFonts w:asciiTheme="majorHAnsi" w:eastAsiaTheme="majorEastAsia" w:hAnsiTheme="majorHAnsi" w:cstheme="majorBidi"/>
      <w:iCs/>
      <w:color w:val="404040" w:themeColor="text1" w:themeTint="BF"/>
      <w:sz w:val="22"/>
    </w:rPr>
  </w:style>
  <w:style w:type="paragraph" w:styleId="Heading8">
    <w:name w:val="heading 8"/>
    <w:basedOn w:val="Normal"/>
    <w:next w:val="Normal"/>
    <w:link w:val="Heading8Char"/>
    <w:uiPriority w:val="3"/>
    <w:semiHidden/>
    <w:unhideWhenUsed/>
    <w:qFormat/>
    <w:rsid w:val="00C12475"/>
    <w:pPr>
      <w:keepNext/>
      <w:keepLines/>
      <w:spacing w:after="0"/>
      <w:outlineLvl w:val="7"/>
    </w:pPr>
    <w:rPr>
      <w:rFonts w:asciiTheme="majorHAnsi" w:eastAsiaTheme="majorEastAsia" w:hAnsiTheme="majorHAnsi" w:cstheme="majorBidi"/>
      <w:b/>
      <w:i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3"/>
    <w:semiHidden/>
    <w:unhideWhenUsed/>
    <w:qFormat/>
    <w:rsid w:val="00C12475"/>
    <w:pPr>
      <w:keepNext/>
      <w:keepLines/>
      <w:spacing w:after="0"/>
      <w:outlineLvl w:val="8"/>
    </w:pPr>
    <w:rPr>
      <w:rFonts w:asciiTheme="majorHAnsi" w:eastAsiaTheme="majorEastAsia" w:hAnsiTheme="majorHAnsi" w:cstheme="majorBidi"/>
      <w:i/>
      <w:iCs/>
      <w:color w:val="0D0D0D" w:themeColor="text1" w:themeTint="F2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B90FED"/>
    <w:pPr>
      <w:spacing w:before="400" w:after="160"/>
      <w:contextualSpacing/>
      <w:jc w:val="center"/>
    </w:pPr>
    <w:rPr>
      <w:rFonts w:asciiTheme="majorHAnsi" w:eastAsiaTheme="majorEastAsia" w:hAnsiTheme="majorHAnsi" w:cstheme="majorBidi"/>
      <w:caps/>
      <w:color w:val="006666" w:themeColor="accent3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B90FED"/>
    <w:rPr>
      <w:rFonts w:asciiTheme="majorHAnsi" w:eastAsiaTheme="majorEastAsia" w:hAnsiTheme="majorHAnsi" w:cstheme="majorBidi"/>
      <w:caps/>
      <w:color w:val="006666" w:themeColor="accent3"/>
      <w:kern w:val="28"/>
      <w:sz w:val="72"/>
      <w:szCs w:val="56"/>
    </w:r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8E3A9C"/>
    <w:pPr>
      <w:numPr>
        <w:ilvl w:val="1"/>
      </w:numPr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8E3A9C"/>
    <w:rPr>
      <w:rFonts w:eastAsiaTheme="minorEastAsia"/>
      <w:color w:val="5A5A5A" w:themeColor="text1" w:themeTint="A5"/>
      <w:kern w:val="20"/>
    </w:rPr>
  </w:style>
  <w:style w:type="paragraph" w:styleId="Header">
    <w:name w:val="header"/>
    <w:basedOn w:val="Normal"/>
    <w:link w:val="HeaderChar"/>
    <w:uiPriority w:val="99"/>
    <w:rsid w:val="00145D68"/>
  </w:style>
  <w:style w:type="character" w:customStyle="1" w:styleId="HeaderChar">
    <w:name w:val="Header Char"/>
    <w:basedOn w:val="DefaultParagraphFont"/>
    <w:link w:val="Header"/>
    <w:uiPriority w:val="99"/>
    <w:rsid w:val="00145D68"/>
    <w:rPr>
      <w:kern w:val="20"/>
    </w:rPr>
  </w:style>
  <w:style w:type="paragraph" w:styleId="Footer">
    <w:name w:val="footer"/>
    <w:basedOn w:val="Normal"/>
    <w:link w:val="FooterChar"/>
    <w:uiPriority w:val="6"/>
    <w:unhideWhenUsed/>
    <w:rsid w:val="008E3A9C"/>
    <w:pPr>
      <w:pBdr>
        <w:top w:val="single" w:sz="4" w:space="6" w:color="B1C0CD" w:themeColor="accent1" w:themeTint="99"/>
      </w:pBdr>
      <w:spacing w:after="0"/>
    </w:pPr>
  </w:style>
  <w:style w:type="character" w:customStyle="1" w:styleId="FooterChar">
    <w:name w:val="Footer Char"/>
    <w:basedOn w:val="DefaultParagraphFont"/>
    <w:link w:val="Footer"/>
    <w:uiPriority w:val="6"/>
    <w:rsid w:val="008E3A9C"/>
    <w:rPr>
      <w:kern w:val="20"/>
    </w:rPr>
  </w:style>
  <w:style w:type="table" w:styleId="TableGrid">
    <w:name w:val="Table Grid"/>
    <w:basedOn w:val="TableNormal"/>
    <w:uiPriority w:val="39"/>
    <w:rsid w:val="00E0292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2"/>
    <w:rsid w:val="000B7024"/>
    <w:rPr>
      <w:rFonts w:asciiTheme="majorHAnsi" w:eastAsiaTheme="majorEastAsia" w:hAnsiTheme="majorHAnsi" w:cstheme="majorBidi"/>
      <w:b/>
      <w:caps/>
      <w:color w:val="006666" w:themeColor="accent3"/>
      <w:kern w:val="20"/>
      <w:sz w:val="24"/>
      <w:szCs w:val="32"/>
    </w:rPr>
  </w:style>
  <w:style w:type="table" w:customStyle="1" w:styleId="StatusReportTable">
    <w:name w:val="Status Report Table"/>
    <w:basedOn w:val="TableNormal"/>
    <w:uiPriority w:val="99"/>
    <w:rsid w:val="006B7FF7"/>
    <w:rPr>
      <w:b/>
      <w:color w:val="FFFFFF" w:themeColor="background1"/>
      <w:sz w:val="24"/>
    </w:rPr>
    <w:tblPr>
      <w:tblBorders>
        <w:insideH w:val="single" w:sz="12" w:space="0" w:color="FFFFFF" w:themeColor="background1"/>
        <w:insideV w:val="single" w:sz="12" w:space="0" w:color="FFFFFF" w:themeColor="background1"/>
      </w:tblBorders>
    </w:tblPr>
    <w:tcPr>
      <w:shd w:val="clear" w:color="auto" w:fill="E5EAEE" w:themeFill="accent1" w:themeFillTint="33"/>
    </w:tcPr>
    <w:tblStylePr w:type="firstRow">
      <w:pPr>
        <w:jc w:val="left"/>
      </w:pPr>
      <w:rPr>
        <w:rFonts w:asciiTheme="majorHAnsi" w:hAnsiTheme="majorHAnsi"/>
        <w:b w:val="0"/>
        <w:i w:val="0"/>
        <w:caps/>
        <w:smallCaps w:val="0"/>
        <w:color w:val="FFFFFF" w:themeColor="background1"/>
        <w:sz w:val="20"/>
      </w:rPr>
      <w:tblPr/>
      <w:tcPr>
        <w:tcBorders>
          <w:top w:val="nil"/>
          <w:left w:val="nil"/>
          <w:bottom w:val="nil"/>
          <w:right w:val="nil"/>
          <w:insideH w:val="single" w:sz="12" w:space="0" w:color="FFFFFF" w:themeColor="background1"/>
          <w:insideV w:val="single" w:sz="12" w:space="0" w:color="FFFFFF" w:themeColor="background1"/>
          <w:tl2br w:val="nil"/>
          <w:tr2bl w:val="nil"/>
        </w:tcBorders>
        <w:shd w:val="clear" w:color="auto" w:fill="006666" w:themeFill="accent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A3293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3293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4"/>
    <w:qFormat/>
    <w:rsid w:val="00B90FED"/>
    <w:rPr>
      <w:rFonts w:asciiTheme="majorHAnsi" w:hAnsiTheme="majorHAnsi"/>
      <w:b/>
      <w:bCs/>
      <w:color w:val="FEDE00" w:themeColor="accent2"/>
      <w:sz w:val="24"/>
    </w:rPr>
  </w:style>
  <w:style w:type="character" w:customStyle="1" w:styleId="Heading2Char">
    <w:name w:val="Heading 2 Char"/>
    <w:basedOn w:val="DefaultParagraphFont"/>
    <w:link w:val="Heading2"/>
    <w:uiPriority w:val="3"/>
    <w:rsid w:val="006B7FF7"/>
    <w:rPr>
      <w:rFonts w:eastAsiaTheme="majorEastAsia" w:cstheme="majorBidi"/>
      <w:color w:val="FFFFFF" w:themeColor="background1"/>
      <w:kern w:val="20"/>
      <w:szCs w:val="26"/>
    </w:rPr>
  </w:style>
  <w:style w:type="paragraph" w:customStyle="1" w:styleId="Graphic">
    <w:name w:val="Graphic"/>
    <w:basedOn w:val="Normal"/>
    <w:uiPriority w:val="5"/>
    <w:qFormat/>
    <w:rsid w:val="00BB4CB0"/>
    <w:pPr>
      <w:spacing w:after="0"/>
      <w:ind w:right="14"/>
      <w:jc w:val="right"/>
    </w:pPr>
    <w:rPr>
      <w:noProof/>
    </w:rPr>
  </w:style>
  <w:style w:type="character" w:styleId="PlaceholderText">
    <w:name w:val="Placeholder Text"/>
    <w:basedOn w:val="DefaultParagraphFont"/>
    <w:uiPriority w:val="99"/>
    <w:semiHidden/>
    <w:rsid w:val="003C1FC0"/>
    <w:rPr>
      <w:color w:val="80808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73764"/>
    <w:pPr>
      <w:pBdr>
        <w:top w:val="single" w:sz="4" w:space="1" w:color="7E97AD" w:themeColor="accent1"/>
        <w:left w:val="single" w:sz="4" w:space="4" w:color="7E97AD" w:themeColor="accent1"/>
        <w:bottom w:val="single" w:sz="4" w:space="1" w:color="7E97AD" w:themeColor="accent1"/>
        <w:right w:val="single" w:sz="4" w:space="4" w:color="7E97AD" w:themeColor="accent1"/>
      </w:pBdr>
    </w:pPr>
  </w:style>
  <w:style w:type="character" w:customStyle="1" w:styleId="Heading3Char">
    <w:name w:val="Heading 3 Char"/>
    <w:basedOn w:val="DefaultParagraphFont"/>
    <w:link w:val="Heading3"/>
    <w:uiPriority w:val="3"/>
    <w:semiHidden/>
    <w:rsid w:val="00C12475"/>
    <w:rPr>
      <w:rFonts w:asciiTheme="majorHAnsi" w:eastAsiaTheme="majorEastAsia" w:hAnsiTheme="majorHAnsi" w:cstheme="majorBidi"/>
      <w:b/>
      <w:i/>
      <w:color w:val="654C16" w:themeColor="accent5" w:themeShade="80"/>
      <w:kern w:val="20"/>
      <w:sz w:val="22"/>
      <w:szCs w:val="24"/>
    </w:rPr>
  </w:style>
  <w:style w:type="character" w:customStyle="1" w:styleId="Heading4Char">
    <w:name w:val="Heading 4 Char"/>
    <w:basedOn w:val="DefaultParagraphFont"/>
    <w:link w:val="Heading4"/>
    <w:uiPriority w:val="3"/>
    <w:semiHidden/>
    <w:rsid w:val="00C12475"/>
    <w:rPr>
      <w:rFonts w:asciiTheme="majorHAnsi" w:eastAsiaTheme="majorEastAsia" w:hAnsiTheme="majorHAnsi" w:cstheme="majorBidi"/>
      <w:b/>
      <w:i/>
      <w:iCs/>
      <w:color w:val="4F4A36" w:themeColor="accent6" w:themeShade="80"/>
      <w:kern w:val="20"/>
      <w:sz w:val="22"/>
    </w:rPr>
  </w:style>
  <w:style w:type="character" w:customStyle="1" w:styleId="Heading5Char">
    <w:name w:val="Heading 5 Char"/>
    <w:basedOn w:val="DefaultParagraphFont"/>
    <w:link w:val="Heading5"/>
    <w:uiPriority w:val="3"/>
    <w:semiHidden/>
    <w:rsid w:val="00C12475"/>
    <w:rPr>
      <w:rFonts w:asciiTheme="majorHAnsi" w:eastAsiaTheme="majorEastAsia" w:hAnsiTheme="majorHAnsi" w:cstheme="majorBidi"/>
      <w:b/>
      <w:color w:val="726FCE" w:themeColor="text2" w:themeTint="80"/>
      <w:kern w:val="20"/>
      <w:sz w:val="22"/>
    </w:rPr>
  </w:style>
  <w:style w:type="character" w:customStyle="1" w:styleId="Heading6Char">
    <w:name w:val="Heading 6 Char"/>
    <w:basedOn w:val="DefaultParagraphFont"/>
    <w:link w:val="Heading6"/>
    <w:uiPriority w:val="3"/>
    <w:semiHidden/>
    <w:rsid w:val="00C12475"/>
    <w:rPr>
      <w:rFonts w:asciiTheme="majorHAnsi" w:eastAsiaTheme="majorEastAsia" w:hAnsiTheme="majorHAnsi" w:cstheme="majorBidi"/>
      <w:color w:val="577188" w:themeColor="accent1" w:themeShade="BF"/>
      <w:kern w:val="20"/>
      <w:sz w:val="22"/>
    </w:rPr>
  </w:style>
  <w:style w:type="character" w:customStyle="1" w:styleId="Heading7Char">
    <w:name w:val="Heading 7 Char"/>
    <w:basedOn w:val="DefaultParagraphFont"/>
    <w:link w:val="Heading7"/>
    <w:uiPriority w:val="3"/>
    <w:semiHidden/>
    <w:rsid w:val="00C12475"/>
    <w:rPr>
      <w:rFonts w:asciiTheme="majorHAnsi" w:eastAsiaTheme="majorEastAsia" w:hAnsiTheme="majorHAnsi" w:cstheme="majorBidi"/>
      <w:iCs/>
      <w:color w:val="404040" w:themeColor="text1" w:themeTint="BF"/>
      <w:kern w:val="20"/>
      <w:sz w:val="22"/>
    </w:rPr>
  </w:style>
  <w:style w:type="character" w:customStyle="1" w:styleId="Heading8Char">
    <w:name w:val="Heading 8 Char"/>
    <w:basedOn w:val="DefaultParagraphFont"/>
    <w:link w:val="Heading8"/>
    <w:uiPriority w:val="3"/>
    <w:semiHidden/>
    <w:rsid w:val="00C12475"/>
    <w:rPr>
      <w:rFonts w:asciiTheme="majorHAnsi" w:eastAsiaTheme="majorEastAsia" w:hAnsiTheme="majorHAnsi" w:cstheme="majorBidi"/>
      <w:b/>
      <w:i/>
      <w:color w:val="272727" w:themeColor="text1" w:themeTint="D8"/>
      <w:kern w:val="20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3"/>
    <w:semiHidden/>
    <w:rsid w:val="00C12475"/>
    <w:rPr>
      <w:rFonts w:asciiTheme="majorHAnsi" w:eastAsiaTheme="majorEastAsia" w:hAnsiTheme="majorHAnsi" w:cstheme="majorBidi"/>
      <w:i/>
      <w:iCs/>
      <w:color w:val="0D0D0D" w:themeColor="text1" w:themeTint="F2"/>
      <w:kern w:val="20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8E3A9C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8E3A9C"/>
    <w:rPr>
      <w:i/>
      <w:iCs/>
      <w:color w:val="404040" w:themeColor="text1" w:themeTint="BF"/>
      <w:kern w:val="2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8E3A9C"/>
    <w:pPr>
      <w:pBdr>
        <w:top w:val="single" w:sz="4" w:space="10" w:color="7E97AD" w:themeColor="accent1"/>
        <w:bottom w:val="single" w:sz="4" w:space="10" w:color="7E97AD" w:themeColor="accent1"/>
      </w:pBdr>
      <w:spacing w:before="360" w:after="360"/>
      <w:jc w:val="center"/>
    </w:pPr>
    <w:rPr>
      <w:i/>
      <w:iCs/>
      <w:color w:val="7E97A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E3A9C"/>
    <w:rPr>
      <w:i/>
      <w:iCs/>
      <w:color w:val="7E97AD" w:themeColor="accent1"/>
      <w:kern w:val="20"/>
    </w:rPr>
  </w:style>
  <w:style w:type="character" w:styleId="BookTitle">
    <w:name w:val="Book Title"/>
    <w:basedOn w:val="DefaultParagraphFont"/>
    <w:uiPriority w:val="33"/>
    <w:semiHidden/>
    <w:unhideWhenUsed/>
    <w:qFormat/>
    <w:rsid w:val="008E3A9C"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8E3A9C"/>
    <w:rPr>
      <w:b/>
      <w:bCs/>
      <w:caps w:val="0"/>
      <w:smallCaps/>
      <w:color w:val="7E97AD" w:themeColor="accent1"/>
      <w:spacing w:val="0"/>
    </w:rPr>
  </w:style>
  <w:style w:type="table" w:styleId="PlainTable3">
    <w:name w:val="Plain Table 3"/>
    <w:basedOn w:val="TableNormal"/>
    <w:uiPriority w:val="43"/>
    <w:rsid w:val="00A1749D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-Accent3">
    <w:name w:val="Grid Table 1 Light Accent 3"/>
    <w:basedOn w:val="TableNormal"/>
    <w:uiPriority w:val="46"/>
    <w:rsid w:val="006B7FF7"/>
    <w:pPr>
      <w:spacing w:after="0"/>
    </w:pPr>
    <w:tblPr>
      <w:tblStyleRowBandSize w:val="1"/>
      <w:tblStyleColBandSize w:val="1"/>
      <w:tblBorders>
        <w:top w:val="single" w:sz="4" w:space="0" w:color="5BFFFF" w:themeColor="accent3" w:themeTint="66"/>
        <w:left w:val="single" w:sz="4" w:space="0" w:color="5BFFFF" w:themeColor="accent3" w:themeTint="66"/>
        <w:bottom w:val="single" w:sz="4" w:space="0" w:color="5BFFFF" w:themeColor="accent3" w:themeTint="66"/>
        <w:right w:val="single" w:sz="4" w:space="0" w:color="5BFFFF" w:themeColor="accent3" w:themeTint="66"/>
        <w:insideH w:val="single" w:sz="4" w:space="0" w:color="5BFFFF" w:themeColor="accent3" w:themeTint="66"/>
        <w:insideV w:val="single" w:sz="4" w:space="0" w:color="5BFFFF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0AF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AF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unhideWhenUsed/>
    <w:qFormat/>
    <w:rsid w:val="005E468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774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231">
      <a:dk1>
        <a:srgbClr val="000000"/>
      </a:dk1>
      <a:lt1>
        <a:srgbClr val="FFFFFF"/>
      </a:lt1>
      <a:dk2>
        <a:srgbClr val="22205F"/>
      </a:dk2>
      <a:lt2>
        <a:srgbClr val="DC9E1F"/>
      </a:lt2>
      <a:accent1>
        <a:srgbClr val="7E97AD"/>
      </a:accent1>
      <a:accent2>
        <a:srgbClr val="FEDE00"/>
      </a:accent2>
      <a:accent3>
        <a:srgbClr val="006666"/>
      </a:accent3>
      <a:accent4>
        <a:srgbClr val="00679A"/>
      </a:accent4>
      <a:accent5>
        <a:srgbClr val="CA992C"/>
      </a:accent5>
      <a:accent6>
        <a:srgbClr val="9D936F"/>
      </a:accent6>
      <a:hlink>
        <a:srgbClr val="646464"/>
      </a:hlink>
      <a:folHlink>
        <a:srgbClr val="969696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EAE3EA-3E4D-4EC0-9065-49A84D6F4C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155</Words>
  <Characters>88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ma</dc:creator>
  <cp:keywords/>
  <dc:description/>
  <cp:lastModifiedBy>Zulfikar Nima Arifuzzaki</cp:lastModifiedBy>
  <cp:revision>10</cp:revision>
  <dcterms:created xsi:type="dcterms:W3CDTF">2022-07-25T04:01:00Z</dcterms:created>
  <dcterms:modified xsi:type="dcterms:W3CDTF">2022-09-13T06:32:00Z</dcterms:modified>
</cp:coreProperties>
</file>